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DA05A41" w14:textId="0AE9B484" w:rsidR="00BD4C72" w:rsidRPr="00915CC4" w:rsidRDefault="00BD4C72" w:rsidP="00BD4C72">
      <w:pPr>
        <w:spacing w:line="0" w:lineRule="atLeast"/>
        <w:rPr>
          <w:rFonts w:ascii="ＭＳ ゴシック" w:eastAsia="ＭＳ ゴシック" w:hAnsi="ＭＳ ゴシック"/>
        </w:rPr>
      </w:pPr>
      <w:bookmarkStart w:id="0" w:name="_GoBack"/>
      <w:bookmarkEnd w:id="0"/>
      <w:r w:rsidRPr="00915CC4">
        <w:rPr>
          <w:rFonts w:ascii="ＭＳ ゴシック" w:eastAsia="ＭＳ ゴシック" w:hAnsi="ＭＳ ゴシック" w:hint="eastAsia"/>
        </w:rPr>
        <w:t>様式</w:t>
      </w:r>
      <w:r w:rsidR="00D978F2" w:rsidRPr="00915CC4">
        <w:rPr>
          <w:rFonts w:ascii="ＭＳ ゴシック" w:eastAsia="ＭＳ ゴシック" w:hAnsi="ＭＳ ゴシック" w:hint="eastAsia"/>
        </w:rPr>
        <w:t>CR-1</w:t>
      </w:r>
      <w:r w:rsidR="005C5CB8" w:rsidRPr="00915CC4">
        <w:rPr>
          <w:rFonts w:ascii="ＭＳ ゴシック" w:eastAsia="ＭＳ ゴシック" w:hAnsi="ＭＳ ゴシック"/>
        </w:rPr>
        <w:t>-Kokusai</w:t>
      </w:r>
    </w:p>
    <w:p w14:paraId="0BB36C73" w14:textId="05B47091" w:rsidR="00D4148D" w:rsidRPr="00915CC4" w:rsidRDefault="001C5CBB" w:rsidP="003B7C99">
      <w:pPr>
        <w:spacing w:line="0" w:lineRule="atLeast"/>
        <w:jc w:val="center"/>
        <w:rPr>
          <w:rFonts w:ascii="ＭＳ ゴシック" w:eastAsia="ＭＳ ゴシック" w:hAnsi="ＭＳ ゴシック"/>
          <w:sz w:val="28"/>
          <w:szCs w:val="28"/>
        </w:rPr>
      </w:pPr>
      <w:r w:rsidRPr="00915CC4">
        <w:rPr>
          <w:rFonts w:ascii="ＭＳ ゴシック" w:eastAsia="ＭＳ ゴシック" w:hAnsi="ＭＳ ゴシック"/>
          <w:b/>
          <w:sz w:val="28"/>
          <w:szCs w:val="28"/>
          <w:u w:val="single"/>
        </w:rPr>
        <w:t>20</w:t>
      </w:r>
      <w:r>
        <w:rPr>
          <w:rFonts w:ascii="ＭＳ ゴシック" w:eastAsia="ＭＳ ゴシック" w:hAnsi="ＭＳ ゴシック" w:hint="eastAsia"/>
          <w:b/>
          <w:sz w:val="28"/>
          <w:szCs w:val="28"/>
          <w:u w:val="single"/>
        </w:rPr>
        <w:t>21</w:t>
      </w:r>
      <w:r w:rsidR="00BD4C72" w:rsidRPr="00915CC4">
        <w:rPr>
          <w:rFonts w:ascii="ＭＳ ゴシック" w:eastAsia="ＭＳ ゴシック" w:hAnsi="ＭＳ ゴシック" w:hint="eastAsia"/>
          <w:b/>
          <w:sz w:val="28"/>
          <w:szCs w:val="28"/>
          <w:u w:val="single"/>
        </w:rPr>
        <w:t>年度</w:t>
      </w:r>
      <w:r w:rsidR="003B7C99" w:rsidRPr="00915CC4">
        <w:rPr>
          <w:rFonts w:ascii="ＭＳ ゴシック" w:eastAsia="ＭＳ ゴシック" w:hAnsi="ＭＳ ゴシック" w:hint="eastAsia"/>
          <w:sz w:val="28"/>
          <w:szCs w:val="28"/>
        </w:rPr>
        <w:t xml:space="preserve">  </w:t>
      </w:r>
      <w:r w:rsidR="00BD4C72" w:rsidRPr="00915CC4">
        <w:rPr>
          <w:rFonts w:ascii="ＭＳ ゴシック" w:eastAsia="ＭＳ ゴシック" w:hAnsi="ＭＳ ゴシック" w:hint="eastAsia"/>
          <w:sz w:val="28"/>
          <w:szCs w:val="28"/>
        </w:rPr>
        <w:t xml:space="preserve">京都大学生態学研究センター　</w:t>
      </w:r>
      <w:r w:rsidR="005C5CB8" w:rsidRPr="00915CC4">
        <w:rPr>
          <w:rFonts w:ascii="ＭＳ ゴシック" w:eastAsia="ＭＳ ゴシック" w:hAnsi="ＭＳ ゴシック" w:hint="eastAsia"/>
          <w:sz w:val="28"/>
          <w:szCs w:val="28"/>
        </w:rPr>
        <w:t>国際</w:t>
      </w:r>
      <w:r w:rsidR="00BD4C72" w:rsidRPr="00915CC4">
        <w:rPr>
          <w:rFonts w:ascii="ＭＳ ゴシック" w:eastAsia="ＭＳ ゴシック" w:hAnsi="ＭＳ ゴシック" w:hint="eastAsia"/>
          <w:sz w:val="28"/>
          <w:szCs w:val="28"/>
        </w:rPr>
        <w:t>共同研究申請書</w:t>
      </w:r>
    </w:p>
    <w:p w14:paraId="7D541C90" w14:textId="5429E7F1" w:rsidR="00CD1F80" w:rsidRPr="00915CC4" w:rsidRDefault="008D71CB" w:rsidP="008D71CB">
      <w:pPr>
        <w:spacing w:line="0" w:lineRule="atLeast"/>
        <w:jc w:val="left"/>
        <w:rPr>
          <w:rFonts w:ascii="ＭＳ ゴシック" w:eastAsia="ＭＳ ゴシック" w:hAnsi="ＭＳ ゴシック"/>
          <w:color w:val="FF0000"/>
          <w:sz w:val="18"/>
          <w:szCs w:val="28"/>
        </w:rPr>
      </w:pPr>
      <w:r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＊</w:t>
      </w:r>
      <w:r w:rsidR="00EC14F4" w:rsidRPr="00915CC4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両面印刷</w:t>
      </w:r>
      <w:r w:rsidR="00EC14F4"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でご準備ください（</w:t>
      </w:r>
      <w:r w:rsidR="00EC14F4" w:rsidRPr="00915CC4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赤字部分は</w:t>
      </w:r>
      <w:r w:rsidRPr="00915CC4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作成時に</w:t>
      </w:r>
      <w:r w:rsidR="00EC14F4" w:rsidRPr="00915CC4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、消去してください</w:t>
      </w:r>
      <w:r w:rsidR="00EC14F4"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）</w:t>
      </w:r>
      <w:r w:rsidR="00836FC2"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。</w:t>
      </w:r>
      <w:r w:rsidR="00836FC2" w:rsidRPr="00915CC4">
        <w:rPr>
          <w:rFonts w:ascii="ＭＳ ゴシック" w:eastAsia="ＭＳ ゴシック" w:hAnsi="ＭＳ ゴシック" w:hint="eastAsia"/>
          <w:b/>
          <w:color w:val="FF0000"/>
          <w:sz w:val="18"/>
          <w:szCs w:val="28"/>
          <w:u w:val="single"/>
        </w:rPr>
        <w:t>図表の利用も可です。</w:t>
      </w:r>
    </w:p>
    <w:p w14:paraId="1ED8C7A3" w14:textId="77777777" w:rsidR="00CD1F80" w:rsidRPr="00915CC4" w:rsidRDefault="008D71CB" w:rsidP="008D71CB">
      <w:pPr>
        <w:spacing w:line="0" w:lineRule="atLeast"/>
        <w:jc w:val="left"/>
        <w:rPr>
          <w:rFonts w:ascii="ＭＳ ゴシック" w:eastAsia="ＭＳ ゴシック" w:hAnsi="ＭＳ ゴシック"/>
          <w:color w:val="FF0000"/>
          <w:sz w:val="18"/>
          <w:szCs w:val="28"/>
        </w:rPr>
      </w:pPr>
      <w:r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＊</w:t>
      </w:r>
      <w:r w:rsidR="00CD1F80"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申請書の送付方法：次ページ</w:t>
      </w:r>
      <w:r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末尾を参照のうえ、提出してください</w:t>
      </w:r>
    </w:p>
    <w:p w14:paraId="7D6F6D7C" w14:textId="77777777" w:rsidR="00BD4C72" w:rsidRPr="00915CC4" w:rsidRDefault="00E72D65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>研究代表者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743"/>
        <w:gridCol w:w="3368"/>
        <w:gridCol w:w="850"/>
        <w:gridCol w:w="851"/>
        <w:gridCol w:w="11"/>
        <w:gridCol w:w="981"/>
        <w:gridCol w:w="1559"/>
      </w:tblGrid>
      <w:tr w:rsidR="00915CC4" w:rsidRPr="00915CC4" w14:paraId="68319D2D" w14:textId="77777777" w:rsidTr="00F8399F">
        <w:tc>
          <w:tcPr>
            <w:tcW w:w="1560" w:type="dxa"/>
            <w:gridSpan w:val="2"/>
          </w:tcPr>
          <w:p w14:paraId="36C833DF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ふりがな</w:t>
            </w:r>
          </w:p>
        </w:tc>
        <w:tc>
          <w:tcPr>
            <w:tcW w:w="3368" w:type="dxa"/>
          </w:tcPr>
          <w:p w14:paraId="397AB55F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0" w:type="dxa"/>
            <w:vMerge w:val="restart"/>
          </w:tcPr>
          <w:p w14:paraId="338CE2AA" w14:textId="536CF98A" w:rsidR="00F8399F" w:rsidRPr="00915CC4" w:rsidRDefault="00F8399F" w:rsidP="001C5CBB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年齢</w:t>
            </w:r>
            <w:r w:rsidR="001C5CBB" w:rsidRPr="00915CC4">
              <w:rPr>
                <w:rFonts w:ascii="ＭＳ ゴシック" w:eastAsia="ＭＳ ゴシック" w:hAnsi="ＭＳ ゴシック"/>
                <w:sz w:val="18"/>
                <w:szCs w:val="18"/>
              </w:rPr>
              <w:t>20</w:t>
            </w:r>
            <w:r w:rsidR="001C5CBB">
              <w:rPr>
                <w:rFonts w:ascii="ＭＳ ゴシック" w:eastAsia="ＭＳ ゴシック" w:hAnsi="ＭＳ ゴシック" w:hint="eastAsia"/>
                <w:sz w:val="18"/>
                <w:szCs w:val="18"/>
              </w:rPr>
              <w:t>21</w:t>
            </w:r>
            <w:r w:rsidRPr="00915CC4">
              <w:rPr>
                <w:rFonts w:ascii="ＭＳ ゴシック" w:eastAsia="ＭＳ ゴシック" w:hAnsi="ＭＳ ゴシック"/>
                <w:sz w:val="18"/>
                <w:szCs w:val="18"/>
              </w:rPr>
              <w:t>.4.1</w:t>
            </w:r>
            <w:r w:rsidR="00894B67" w:rsidRPr="00915CC4">
              <w:rPr>
                <w:rFonts w:ascii="ＭＳ ゴシック" w:eastAsia="ＭＳ ゴシック" w:hAnsi="ＭＳ ゴシック"/>
                <w:sz w:val="18"/>
                <w:szCs w:val="18"/>
              </w:rPr>
              <w:t>.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18"/>
              </w:rPr>
              <w:t>現在</w:t>
            </w:r>
          </w:p>
        </w:tc>
        <w:tc>
          <w:tcPr>
            <w:tcW w:w="851" w:type="dxa"/>
            <w:vMerge w:val="restart"/>
          </w:tcPr>
          <w:p w14:paraId="3EE075D7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4158A07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095D0EFB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　　歳</w:t>
            </w:r>
          </w:p>
        </w:tc>
        <w:tc>
          <w:tcPr>
            <w:tcW w:w="992" w:type="dxa"/>
            <w:gridSpan w:val="2"/>
            <w:vMerge w:val="restart"/>
          </w:tcPr>
          <w:p w14:paraId="52145DE4" w14:textId="77777777" w:rsidR="00F8399F" w:rsidRPr="00915CC4" w:rsidRDefault="00F8399F" w:rsidP="00F8399F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応募資格（数字をを〇で囲む）</w:t>
            </w:r>
          </w:p>
        </w:tc>
        <w:tc>
          <w:tcPr>
            <w:tcW w:w="1559" w:type="dxa"/>
            <w:vMerge w:val="restart"/>
          </w:tcPr>
          <w:p w14:paraId="7262E232" w14:textId="77777777" w:rsidR="00F8399F" w:rsidRPr="00915CC4" w:rsidRDefault="00F8399F" w:rsidP="00F8399F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.常勤研究者</w:t>
            </w:r>
          </w:p>
          <w:p w14:paraId="568C875B" w14:textId="77777777" w:rsidR="00F8399F" w:rsidRPr="00915CC4" w:rsidRDefault="00F8399F" w:rsidP="00F8399F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2</w:t>
            </w:r>
            <w:r w:rsidR="00D4148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.</w:t>
            </w:r>
            <w:r w:rsidR="000E1117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非常勤</w:t>
            </w:r>
            <w:r w:rsidR="009D4B6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者（所属長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の承諾あり）</w:t>
            </w:r>
          </w:p>
        </w:tc>
      </w:tr>
      <w:tr w:rsidR="00915CC4" w:rsidRPr="00915CC4" w14:paraId="3D59E32D" w14:textId="77777777" w:rsidTr="00F8399F">
        <w:trPr>
          <w:trHeight w:val="573"/>
        </w:trPr>
        <w:tc>
          <w:tcPr>
            <w:tcW w:w="1560" w:type="dxa"/>
            <w:gridSpan w:val="2"/>
          </w:tcPr>
          <w:p w14:paraId="5267AF7F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氏名</w:t>
            </w:r>
          </w:p>
        </w:tc>
        <w:tc>
          <w:tcPr>
            <w:tcW w:w="3368" w:type="dxa"/>
          </w:tcPr>
          <w:p w14:paraId="6EC48768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0" w:type="dxa"/>
            <w:vMerge/>
          </w:tcPr>
          <w:p w14:paraId="048B8CAF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1" w:type="dxa"/>
            <w:vMerge/>
          </w:tcPr>
          <w:p w14:paraId="78A0B843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92" w:type="dxa"/>
            <w:gridSpan w:val="2"/>
            <w:vMerge/>
          </w:tcPr>
          <w:p w14:paraId="48C9E65D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559" w:type="dxa"/>
            <w:vMerge/>
          </w:tcPr>
          <w:p w14:paraId="049759BA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915CC4" w:rsidRPr="00915CC4" w14:paraId="12319B33" w14:textId="77777777" w:rsidTr="004B5272">
        <w:tc>
          <w:tcPr>
            <w:tcW w:w="1560" w:type="dxa"/>
            <w:gridSpan w:val="2"/>
          </w:tcPr>
          <w:p w14:paraId="3C6D0E70" w14:textId="77777777" w:rsidR="004B5272" w:rsidRPr="00915CC4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所属機関・部局・職</w:t>
            </w:r>
          </w:p>
        </w:tc>
        <w:tc>
          <w:tcPr>
            <w:tcW w:w="3368" w:type="dxa"/>
          </w:tcPr>
          <w:p w14:paraId="3ECFB767" w14:textId="77777777" w:rsidR="004B5272" w:rsidRPr="00915CC4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712" w:type="dxa"/>
            <w:gridSpan w:val="3"/>
          </w:tcPr>
          <w:p w14:paraId="41BBC6A8" w14:textId="77777777" w:rsidR="004B5272" w:rsidRPr="00915CC4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現在の専門分野</w:t>
            </w:r>
          </w:p>
        </w:tc>
        <w:tc>
          <w:tcPr>
            <w:tcW w:w="2540" w:type="dxa"/>
            <w:gridSpan w:val="2"/>
          </w:tcPr>
          <w:p w14:paraId="5BC0E582" w14:textId="77777777" w:rsidR="004B5272" w:rsidRPr="00915CC4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915CC4" w:rsidRPr="00915CC4" w14:paraId="77479B76" w14:textId="77777777" w:rsidTr="004B5272">
        <w:trPr>
          <w:trHeight w:val="127"/>
        </w:trPr>
        <w:tc>
          <w:tcPr>
            <w:tcW w:w="817" w:type="dxa"/>
            <w:tcBorders>
              <w:bottom w:val="single" w:sz="8" w:space="0" w:color="auto"/>
            </w:tcBorders>
          </w:tcPr>
          <w:p w14:paraId="141BA761" w14:textId="77777777" w:rsidR="00BD4C72" w:rsidRPr="00915CC4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連絡先</w:t>
            </w:r>
          </w:p>
        </w:tc>
        <w:tc>
          <w:tcPr>
            <w:tcW w:w="8363" w:type="dxa"/>
            <w:gridSpan w:val="7"/>
            <w:tcBorders>
              <w:bottom w:val="single" w:sz="8" w:space="0" w:color="auto"/>
            </w:tcBorders>
          </w:tcPr>
          <w:p w14:paraId="03F10264" w14:textId="77777777" w:rsidR="00BD4C72" w:rsidRPr="00915CC4" w:rsidRDefault="00621BD5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所属機関・部局の住所</w:t>
            </w:r>
            <w:r w:rsidR="00BD4C72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：</w:t>
            </w:r>
          </w:p>
          <w:p w14:paraId="4FF57B1D" w14:textId="77777777" w:rsidR="00BD4C72" w:rsidRPr="00915CC4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780D7A3" w14:textId="77777777" w:rsidR="00BD4C72" w:rsidRPr="00915CC4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電話：</w:t>
            </w:r>
          </w:p>
          <w:p w14:paraId="44DD425C" w14:textId="77777777" w:rsidR="00BD4C72" w:rsidRPr="00915CC4" w:rsidRDefault="00E72D65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E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メール</w:t>
            </w:r>
            <w:r w:rsidR="00BD4C72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：</w:t>
            </w:r>
          </w:p>
        </w:tc>
      </w:tr>
    </w:tbl>
    <w:p w14:paraId="1123E81E" w14:textId="7F09D465" w:rsidR="00BD4C72" w:rsidRPr="00915CC4" w:rsidRDefault="00BD4C72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3726338F" w14:textId="77777777" w:rsidR="0002128C" w:rsidRPr="00915CC4" w:rsidRDefault="0002128C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298C9041" w14:textId="77777777" w:rsidR="005024FD" w:rsidRPr="00915CC4" w:rsidRDefault="005024FD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>研究課題</w:t>
      </w:r>
    </w:p>
    <w:tbl>
      <w:tblPr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1560"/>
        <w:gridCol w:w="1559"/>
        <w:gridCol w:w="4819"/>
      </w:tblGrid>
      <w:tr w:rsidR="00915CC4" w:rsidRPr="00915CC4" w14:paraId="05B21AB0" w14:textId="77777777" w:rsidTr="00915CC4">
        <w:trPr>
          <w:trHeight w:val="369"/>
        </w:trPr>
        <w:tc>
          <w:tcPr>
            <w:tcW w:w="1242" w:type="dxa"/>
            <w:tcBorders>
              <w:top w:val="single" w:sz="8" w:space="0" w:color="auto"/>
              <w:bottom w:val="single" w:sz="8" w:space="0" w:color="auto"/>
            </w:tcBorders>
          </w:tcPr>
          <w:p w14:paraId="1086E0C9" w14:textId="3C17214A" w:rsidR="005024FD" w:rsidRPr="00915CC4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課題</w:t>
            </w:r>
            <w:r w:rsidR="00B61721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名</w:t>
            </w:r>
          </w:p>
        </w:tc>
        <w:tc>
          <w:tcPr>
            <w:tcW w:w="7938" w:type="dxa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14:paraId="216A4A53" w14:textId="77777777" w:rsidR="005024FD" w:rsidRPr="00915CC4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915CC4" w:rsidRPr="00915CC4" w14:paraId="558428B9" w14:textId="77777777" w:rsidTr="00915CC4">
        <w:trPr>
          <w:trHeight w:val="369"/>
        </w:trPr>
        <w:tc>
          <w:tcPr>
            <w:tcW w:w="1242" w:type="dxa"/>
            <w:tcBorders>
              <w:top w:val="single" w:sz="8" w:space="0" w:color="auto"/>
              <w:bottom w:val="single" w:sz="8" w:space="0" w:color="auto"/>
            </w:tcBorders>
          </w:tcPr>
          <w:p w14:paraId="1CB67ED2" w14:textId="1FCF3CC0" w:rsidR="005C5CB8" w:rsidRPr="00915CC4" w:rsidRDefault="00E040F9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実施内容</w:t>
            </w:r>
            <w:r w:rsidR="0002128C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要約（100文字程度）</w:t>
            </w:r>
          </w:p>
        </w:tc>
        <w:tc>
          <w:tcPr>
            <w:tcW w:w="7938" w:type="dxa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14:paraId="542A172C" w14:textId="77777777" w:rsidR="00DB7CFE" w:rsidRPr="00915CC4" w:rsidRDefault="00DB7CFE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59C5F8AA" w14:textId="77777777" w:rsidR="005C5CB8" w:rsidRPr="00915CC4" w:rsidRDefault="005C5CB8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7A767D0" w14:textId="77777777" w:rsidR="005C5CB8" w:rsidRPr="00915CC4" w:rsidRDefault="005C5CB8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202C1090" w14:textId="7EEC4C59" w:rsidR="005C5CB8" w:rsidRPr="00915CC4" w:rsidRDefault="005C5CB8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915CC4" w:rsidRPr="00915CC4" w14:paraId="3EFC2201" w14:textId="77777777" w:rsidTr="00915CC4">
        <w:trPr>
          <w:trHeight w:val="638"/>
        </w:trPr>
        <w:tc>
          <w:tcPr>
            <w:tcW w:w="4361" w:type="dxa"/>
            <w:gridSpan w:val="3"/>
            <w:tcBorders>
              <w:bottom w:val="single" w:sz="4" w:space="0" w:color="auto"/>
            </w:tcBorders>
          </w:tcPr>
          <w:p w14:paraId="4A1B14D4" w14:textId="7DDB435E" w:rsidR="005024FD" w:rsidRPr="00915CC4" w:rsidRDefault="005024FD" w:rsidP="004B52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該当する募集テーマ：</w:t>
            </w:r>
            <w:r w:rsidR="00F8399F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「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公募要領」の</w:t>
            </w:r>
            <w:r w:rsidR="00F8399F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P.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</w:t>
            </w:r>
            <w:r w:rsidR="004B5272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参照</w:t>
            </w:r>
            <w:r w:rsidR="004B3B6F" w:rsidRPr="00915CC4">
              <w:rPr>
                <w:rFonts w:ascii="ＭＳ ゴシック" w:eastAsia="ＭＳ ゴシック" w:hAnsi="ＭＳ ゴシック"/>
                <w:sz w:val="18"/>
                <w:szCs w:val="20"/>
              </w:rPr>
              <w:br/>
            </w:r>
            <w:r w:rsidR="004B5272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数字をを〇で囲む）</w:t>
            </w:r>
          </w:p>
        </w:tc>
        <w:tc>
          <w:tcPr>
            <w:tcW w:w="4819" w:type="dxa"/>
            <w:tcBorders>
              <w:bottom w:val="single" w:sz="4" w:space="0" w:color="auto"/>
            </w:tcBorders>
          </w:tcPr>
          <w:p w14:paraId="0BFAD7C5" w14:textId="3A71D8F6" w:rsidR="005024FD" w:rsidRPr="00915CC4" w:rsidRDefault="004B5272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.水域生態</w:t>
            </w:r>
            <w:r w:rsidR="00D4148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・ 2.熱帯生態・ 3.陸域生物相互作用</w:t>
            </w:r>
          </w:p>
          <w:p w14:paraId="3134505F" w14:textId="77777777" w:rsidR="00D4148D" w:rsidRPr="00915CC4" w:rsidRDefault="00D4148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4.理論生態・ 5.分子生態・ 6.生物多様性保全生態</w:t>
            </w:r>
          </w:p>
        </w:tc>
      </w:tr>
      <w:tr w:rsidR="00915CC4" w:rsidRPr="00915CC4" w14:paraId="23F41F99" w14:textId="77777777" w:rsidTr="00915CC4">
        <w:trPr>
          <w:trHeight w:val="545"/>
        </w:trPr>
        <w:tc>
          <w:tcPr>
            <w:tcW w:w="4361" w:type="dxa"/>
            <w:gridSpan w:val="3"/>
            <w:tcBorders>
              <w:top w:val="single" w:sz="4" w:space="0" w:color="auto"/>
            </w:tcBorders>
          </w:tcPr>
          <w:p w14:paraId="69B163DE" w14:textId="77777777" w:rsidR="005024FD" w:rsidRPr="00915CC4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生態学研究センター担当教員名</w:t>
            </w:r>
          </w:p>
        </w:tc>
        <w:tc>
          <w:tcPr>
            <w:tcW w:w="4819" w:type="dxa"/>
            <w:tcBorders>
              <w:top w:val="single" w:sz="4" w:space="0" w:color="auto"/>
            </w:tcBorders>
          </w:tcPr>
          <w:p w14:paraId="55511DE1" w14:textId="77777777" w:rsidR="005024FD" w:rsidRPr="00915CC4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915CC4" w:rsidRPr="00915CC4" w14:paraId="73AA5E13" w14:textId="77777777" w:rsidTr="00915CC4">
        <w:trPr>
          <w:trHeight w:val="414"/>
        </w:trPr>
        <w:tc>
          <w:tcPr>
            <w:tcW w:w="2802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676D08C5" w14:textId="77777777" w:rsidR="005024FD" w:rsidRPr="00915CC4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新規・継続</w:t>
            </w:r>
            <w:r w:rsidR="00D4148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数字を〇で囲む）</w:t>
            </w:r>
          </w:p>
        </w:tc>
        <w:tc>
          <w:tcPr>
            <w:tcW w:w="6378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5CF665C0" w14:textId="77777777" w:rsidR="005024FD" w:rsidRPr="00915CC4" w:rsidRDefault="00EC14F4" w:rsidP="00F8399F">
            <w:pPr>
              <w:spacing w:line="0" w:lineRule="atLeast"/>
              <w:ind w:firstLineChars="500" w:firstLine="900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.</w:t>
            </w:r>
            <w:r w:rsidR="00D4148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新規　　　　　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2.</w:t>
            </w:r>
            <w:r w:rsidR="00D4148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継続</w:t>
            </w:r>
            <w:r w:rsidR="005024F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</w:t>
            </w:r>
            <w:r w:rsidR="00D4148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昨年度採択されている場合</w:t>
            </w:r>
            <w:r w:rsidR="005024F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）</w:t>
            </w:r>
          </w:p>
        </w:tc>
      </w:tr>
      <w:tr w:rsidR="00915CC4" w:rsidRPr="00915CC4" w14:paraId="388D242F" w14:textId="77777777" w:rsidTr="00915CC4">
        <w:trPr>
          <w:trHeight w:val="407"/>
        </w:trPr>
        <w:tc>
          <w:tcPr>
            <w:tcW w:w="2802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3FC28F16" w14:textId="074C005B" w:rsidR="005C5CB8" w:rsidRPr="00915CC4" w:rsidRDefault="005C5CB8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希望旅費総額（最大30万円）</w:t>
            </w:r>
          </w:p>
        </w:tc>
        <w:tc>
          <w:tcPr>
            <w:tcW w:w="6378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25F81011" w14:textId="2FED4F9E" w:rsidR="005C5CB8" w:rsidRPr="00915CC4" w:rsidRDefault="005C5CB8" w:rsidP="00F8399F">
            <w:pPr>
              <w:spacing w:line="0" w:lineRule="atLeast"/>
              <w:ind w:firstLineChars="500" w:firstLine="900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　　　　　　　　　　　　　　　　　　　　　　　　円</w:t>
            </w:r>
          </w:p>
        </w:tc>
      </w:tr>
    </w:tbl>
    <w:p w14:paraId="15DF18ED" w14:textId="1F45CE65" w:rsidR="005C5CB8" w:rsidRPr="00915CC4" w:rsidRDefault="005C5CB8" w:rsidP="000C1FDB">
      <w:pPr>
        <w:autoSpaceDE w:val="0"/>
        <w:autoSpaceDN w:val="0"/>
        <w:adjustRightInd w:val="0"/>
        <w:spacing w:line="160" w:lineRule="exact"/>
        <w:jc w:val="left"/>
        <w:rPr>
          <w:rFonts w:ascii="ＭＳ 明朝" w:hAnsi="ＭＳ 明朝" w:cs="ＭＳゴシック"/>
          <w:kern w:val="0"/>
          <w:sz w:val="16"/>
          <w:szCs w:val="21"/>
        </w:rPr>
      </w:pPr>
    </w:p>
    <w:p w14:paraId="540BAD24" w14:textId="77777777" w:rsidR="0002128C" w:rsidRPr="00915CC4" w:rsidRDefault="0002128C" w:rsidP="000C1FDB">
      <w:pPr>
        <w:autoSpaceDE w:val="0"/>
        <w:autoSpaceDN w:val="0"/>
        <w:adjustRightInd w:val="0"/>
        <w:spacing w:line="160" w:lineRule="exact"/>
        <w:jc w:val="left"/>
        <w:rPr>
          <w:rFonts w:ascii="ＭＳ 明朝" w:hAnsi="ＭＳ 明朝" w:cs="ＭＳゴシック"/>
          <w:kern w:val="0"/>
          <w:sz w:val="16"/>
          <w:szCs w:val="21"/>
        </w:rPr>
      </w:pPr>
    </w:p>
    <w:p w14:paraId="41E032EF" w14:textId="77777777" w:rsidR="000C1FDB" w:rsidRPr="00915CC4" w:rsidRDefault="000C1FDB" w:rsidP="00581E44">
      <w:pPr>
        <w:autoSpaceDE w:val="0"/>
        <w:autoSpaceDN w:val="0"/>
        <w:adjustRightInd w:val="0"/>
        <w:snapToGrid w:val="0"/>
        <w:spacing w:line="180" w:lineRule="exact"/>
        <w:jc w:val="left"/>
        <w:rPr>
          <w:rFonts w:ascii="ＭＳ 明朝" w:hAnsi="ＭＳ 明朝" w:cs="ＭＳゴシック"/>
          <w:kern w:val="0"/>
          <w:sz w:val="18"/>
          <w:szCs w:val="21"/>
        </w:rPr>
      </w:pPr>
      <w:r w:rsidRPr="00915CC4">
        <w:rPr>
          <w:rFonts w:ascii="ＭＳ 明朝" w:hAnsi="ＭＳ 明朝" w:cs="ＭＳゴシック" w:hint="eastAsia"/>
          <w:kern w:val="0"/>
          <w:sz w:val="18"/>
          <w:szCs w:val="21"/>
        </w:rPr>
        <w:t>1. 知的財産権の帰属等に関しては、京都大学の規定（以下のURL参照）に従って</w:t>
      </w:r>
      <w:r w:rsidR="00F111D9" w:rsidRPr="00915CC4">
        <w:rPr>
          <w:rFonts w:ascii="ＭＳ 明朝" w:hAnsi="ＭＳ 明朝" w:cs="ＭＳゴシック" w:hint="eastAsia"/>
          <w:kern w:val="0"/>
          <w:sz w:val="18"/>
          <w:szCs w:val="21"/>
        </w:rPr>
        <w:t>取り扱います</w:t>
      </w:r>
      <w:r w:rsidRPr="00915CC4">
        <w:rPr>
          <w:rFonts w:ascii="ＭＳ 明朝" w:hAnsi="ＭＳ 明朝" w:cs="ＭＳゴシック" w:hint="eastAsia"/>
          <w:kern w:val="0"/>
          <w:sz w:val="18"/>
          <w:szCs w:val="21"/>
        </w:rPr>
        <w:t>。</w:t>
      </w:r>
    </w:p>
    <w:p w14:paraId="510EC6BA" w14:textId="54A0733B" w:rsidR="000C1FDB" w:rsidRPr="00915CC4" w:rsidRDefault="000C1FDB" w:rsidP="00581E44">
      <w:pPr>
        <w:autoSpaceDE w:val="0"/>
        <w:autoSpaceDN w:val="0"/>
        <w:adjustRightInd w:val="0"/>
        <w:snapToGrid w:val="0"/>
        <w:spacing w:line="180" w:lineRule="exact"/>
        <w:jc w:val="left"/>
        <w:rPr>
          <w:rFonts w:ascii="ＭＳ 明朝" w:hAnsi="ＭＳ 明朝" w:cs="ＭＳゴシック"/>
          <w:kern w:val="0"/>
          <w:sz w:val="18"/>
          <w:szCs w:val="21"/>
        </w:rPr>
      </w:pPr>
      <w:r w:rsidRPr="00915CC4">
        <w:rPr>
          <w:rFonts w:ascii="ＭＳ 明朝" w:hAnsi="ＭＳ 明朝" w:cs="ＭＳゴシック" w:hint="eastAsia"/>
          <w:kern w:val="0"/>
          <w:sz w:val="18"/>
          <w:szCs w:val="21"/>
        </w:rPr>
        <w:t>京都大学知的財産ポリシー：</w:t>
      </w:r>
      <w:r w:rsidR="00095B1A" w:rsidRPr="00915CC4">
        <w:rPr>
          <w:rFonts w:ascii="ＭＳ 明朝" w:hAnsi="ＭＳ 明朝" w:cs="ＭＳゴシック"/>
          <w:kern w:val="0"/>
          <w:sz w:val="18"/>
          <w:szCs w:val="21"/>
        </w:rPr>
        <w:t>http://www.uji.kyoto-u.ac.jp/06fund/data/policy_chiteki.pdf</w:t>
      </w:r>
    </w:p>
    <w:p w14:paraId="3EEAA77C" w14:textId="614D6280" w:rsidR="000C1FDB" w:rsidRPr="00915CC4" w:rsidRDefault="000C1FDB" w:rsidP="00581E44">
      <w:pPr>
        <w:autoSpaceDE w:val="0"/>
        <w:autoSpaceDN w:val="0"/>
        <w:adjustRightInd w:val="0"/>
        <w:snapToGrid w:val="0"/>
        <w:spacing w:line="180" w:lineRule="exact"/>
        <w:jc w:val="left"/>
        <w:rPr>
          <w:rFonts w:ascii="ＭＳ 明朝" w:hAnsi="ＭＳ 明朝" w:cs="ＭＳゴシック"/>
          <w:kern w:val="0"/>
          <w:sz w:val="18"/>
          <w:szCs w:val="21"/>
        </w:rPr>
      </w:pPr>
      <w:r w:rsidRPr="00915CC4">
        <w:rPr>
          <w:rFonts w:ascii="ＭＳ 明朝" w:hAnsi="ＭＳ 明朝" w:cs="ＭＳゴシック" w:hint="eastAsia"/>
          <w:kern w:val="0"/>
          <w:sz w:val="18"/>
          <w:szCs w:val="21"/>
        </w:rPr>
        <w:t>知的財産に関わるFAQ：</w:t>
      </w:r>
      <w:r w:rsidR="0066045D" w:rsidRPr="00915CC4">
        <w:rPr>
          <w:rFonts w:ascii="ＭＳ 明朝" w:hAnsi="ＭＳ 明朝" w:cs="ＭＳゴシック"/>
          <w:kern w:val="0"/>
          <w:sz w:val="18"/>
          <w:szCs w:val="21"/>
        </w:rPr>
        <w:t>https://www.saci.kyoto-u.ac.jp/ip/faq/</w:t>
      </w:r>
    </w:p>
    <w:p w14:paraId="4B2818B0" w14:textId="77777777" w:rsidR="000C1FDB" w:rsidRPr="00915CC4" w:rsidRDefault="000C1FDB" w:rsidP="00581E44">
      <w:pPr>
        <w:adjustRightInd w:val="0"/>
        <w:snapToGrid w:val="0"/>
        <w:spacing w:line="180" w:lineRule="exact"/>
        <w:jc w:val="left"/>
        <w:rPr>
          <w:rFonts w:ascii="ＭＳ 明朝" w:hAnsi="ＭＳ 明朝" w:cs="Osaka"/>
          <w:sz w:val="18"/>
          <w:szCs w:val="21"/>
        </w:rPr>
      </w:pPr>
      <w:r w:rsidRPr="00915CC4">
        <w:rPr>
          <w:rFonts w:ascii="ＭＳ 明朝" w:hAnsi="ＭＳ 明朝" w:cs="Osaka" w:hint="eastAsia"/>
          <w:sz w:val="18"/>
          <w:szCs w:val="21"/>
        </w:rPr>
        <w:t>2. 共同利用・共同研究における施設等の損害について:</w:t>
      </w:r>
      <w:r w:rsidRPr="00915CC4">
        <w:rPr>
          <w:rFonts w:ascii="ＭＳ 明朝" w:hAnsi="ＭＳ 明朝" w:hint="eastAsia"/>
          <w:kern w:val="0"/>
          <w:sz w:val="18"/>
        </w:rPr>
        <w:t>共同利用・共同研究中に、</w:t>
      </w:r>
      <w:r w:rsidRPr="00915CC4">
        <w:rPr>
          <w:rFonts w:ascii="ＭＳ 明朝" w:hAnsi="ＭＳ 明朝" w:cs="Osaka" w:hint="eastAsia"/>
          <w:sz w:val="18"/>
          <w:szCs w:val="21"/>
        </w:rPr>
        <w:t>共同利用</w:t>
      </w:r>
      <w:r w:rsidRPr="00915CC4">
        <w:rPr>
          <w:rFonts w:ascii="ＭＳ 明朝" w:hAnsi="ＭＳ 明朝" w:hint="eastAsia"/>
          <w:sz w:val="18"/>
          <w:szCs w:val="21"/>
        </w:rPr>
        <w:t>施設、設備、生物標本、データベース等</w:t>
      </w:r>
      <w:r w:rsidR="00581E44" w:rsidRPr="00915CC4">
        <w:rPr>
          <w:rFonts w:ascii="ＭＳ 明朝" w:hAnsi="ＭＳ 明朝" w:hint="eastAsia"/>
          <w:kern w:val="0"/>
          <w:sz w:val="18"/>
        </w:rPr>
        <w:t>に利用者の過失による損害が生じ</w:t>
      </w:r>
      <w:r w:rsidRPr="00915CC4">
        <w:rPr>
          <w:rFonts w:ascii="ＭＳ 明朝" w:hAnsi="ＭＳ 明朝" w:hint="eastAsia"/>
          <w:kern w:val="0"/>
          <w:sz w:val="18"/>
        </w:rPr>
        <w:t>た場合には、利用者の所属機関に対して原状回復をお願いすることがあります。</w:t>
      </w:r>
    </w:p>
    <w:p w14:paraId="5C47ED34" w14:textId="61DB2FD8" w:rsidR="00E25275" w:rsidRPr="00915CC4" w:rsidRDefault="00E25275" w:rsidP="00E25275">
      <w:pPr>
        <w:spacing w:line="0" w:lineRule="atLeast"/>
        <w:rPr>
          <w:rFonts w:ascii="ＭＳ ゴシック" w:eastAsia="ＭＳ ゴシック" w:hAnsi="ＭＳ ゴシック"/>
          <w:sz w:val="18"/>
          <w:szCs w:val="20"/>
        </w:rPr>
      </w:pPr>
    </w:p>
    <w:p w14:paraId="30C76994" w14:textId="77777777" w:rsidR="0002128C" w:rsidRPr="00915CC4" w:rsidRDefault="0002128C" w:rsidP="00E25275">
      <w:pPr>
        <w:spacing w:line="0" w:lineRule="atLeast"/>
        <w:rPr>
          <w:rFonts w:ascii="ＭＳ ゴシック" w:eastAsia="ＭＳ ゴシック" w:hAnsi="ＭＳ ゴシック"/>
          <w:sz w:val="18"/>
          <w:szCs w:val="20"/>
        </w:rPr>
      </w:pPr>
    </w:p>
    <w:p w14:paraId="4E63D8DA" w14:textId="77777777" w:rsidR="00E25275" w:rsidRPr="00915CC4" w:rsidRDefault="000C1FDB" w:rsidP="00E25275">
      <w:pP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>研究</w:t>
      </w:r>
      <w:r w:rsidR="00027646" w:rsidRPr="00915CC4">
        <w:rPr>
          <w:rFonts w:ascii="ＭＳ ゴシック" w:eastAsia="ＭＳ ゴシック" w:hAnsi="ＭＳ ゴシック" w:hint="eastAsia"/>
          <w:sz w:val="20"/>
        </w:rPr>
        <w:t>代表</w:t>
      </w:r>
      <w:r w:rsidRPr="00915CC4">
        <w:rPr>
          <w:rFonts w:ascii="ＭＳ ゴシック" w:eastAsia="ＭＳ ゴシック" w:hAnsi="ＭＳ ゴシック" w:hint="eastAsia"/>
          <w:sz w:val="20"/>
        </w:rPr>
        <w:t>者</w:t>
      </w:r>
      <w:r w:rsidR="005C04D5" w:rsidRPr="00915CC4">
        <w:rPr>
          <w:rFonts w:ascii="ＭＳ ゴシック" w:eastAsia="ＭＳ ゴシック" w:hAnsi="ＭＳ ゴシック" w:hint="eastAsia"/>
          <w:sz w:val="20"/>
        </w:rPr>
        <w:t>所属機関</w:t>
      </w:r>
      <w:r w:rsidR="009D4B6D" w:rsidRPr="00915CC4">
        <w:rPr>
          <w:rFonts w:ascii="ＭＳ ゴシック" w:eastAsia="ＭＳ ゴシック" w:hAnsi="ＭＳ ゴシック" w:hint="eastAsia"/>
          <w:sz w:val="20"/>
        </w:rPr>
        <w:t>(部局)</w:t>
      </w:r>
      <w:r w:rsidR="005C04D5" w:rsidRPr="00915CC4">
        <w:rPr>
          <w:rFonts w:ascii="ＭＳ ゴシック" w:eastAsia="ＭＳ ゴシック" w:hAnsi="ＭＳ ゴシック" w:hint="eastAsia"/>
          <w:sz w:val="20"/>
        </w:rPr>
        <w:t>の承諾</w:t>
      </w:r>
    </w:p>
    <w:p w14:paraId="678311CA" w14:textId="77777777" w:rsidR="00E25275" w:rsidRPr="00915CC4" w:rsidRDefault="00E25275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>上記</w:t>
      </w:r>
      <w:r w:rsidR="000E1117" w:rsidRPr="00915CC4">
        <w:rPr>
          <w:rFonts w:ascii="ＭＳ ゴシック" w:eastAsia="ＭＳ ゴシック" w:hAnsi="ＭＳ ゴシック" w:hint="eastAsia"/>
          <w:sz w:val="20"/>
        </w:rPr>
        <w:t>の申請を</w:t>
      </w:r>
      <w:r w:rsidRPr="00915CC4">
        <w:rPr>
          <w:rFonts w:ascii="ＭＳ ゴシック" w:eastAsia="ＭＳ ゴシック" w:hAnsi="ＭＳ ゴシック" w:hint="eastAsia"/>
          <w:sz w:val="20"/>
        </w:rPr>
        <w:t>承諾します。</w:t>
      </w:r>
    </w:p>
    <w:p w14:paraId="2A4E501F" w14:textId="5004B856" w:rsidR="003B7C99" w:rsidRPr="00915CC4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196471A8" w14:textId="70C8B8E4" w:rsidR="00E25275" w:rsidRPr="00915CC4" w:rsidRDefault="00E25275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 xml:space="preserve">　　　　　年　　　月　　　日</w:t>
      </w:r>
    </w:p>
    <w:p w14:paraId="3D68FCF1" w14:textId="6020A6C3" w:rsidR="001319AB" w:rsidRPr="00915CC4" w:rsidRDefault="00141464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C6F921" wp14:editId="54FECA6E">
                <wp:simplePos x="0" y="0"/>
                <wp:positionH relativeFrom="column">
                  <wp:posOffset>4914900</wp:posOffset>
                </wp:positionH>
                <wp:positionV relativeFrom="paragraph">
                  <wp:posOffset>147320</wp:posOffset>
                </wp:positionV>
                <wp:extent cx="685800" cy="685800"/>
                <wp:effectExtent l="0" t="0" r="25400" b="25400"/>
                <wp:wrapNone/>
                <wp:docPr id="1" name="テキスト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chemeClr val="bg1">
                              <a:lumMod val="65000"/>
                            </a:schemeClr>
                          </a:solidFill>
                          <a:prstDash val="sysDash"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0EB98F" w14:textId="77777777" w:rsidR="00141464" w:rsidRPr="00141464" w:rsidRDefault="00141464" w:rsidP="00141464">
                            <w:pPr>
                              <w:spacing w:line="24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343EADA9" w14:textId="7EBF8741" w:rsidR="00141464" w:rsidRPr="00141464" w:rsidRDefault="00141464" w:rsidP="00141464">
                            <w:pPr>
                              <w:jc w:val="center"/>
                              <w:rPr>
                                <w:color w:val="7F7F7F" w:themeColor="text1" w:themeTint="80"/>
                              </w:rPr>
                            </w:pPr>
                            <w:r w:rsidRPr="00141464">
                              <w:rPr>
                                <w:rFonts w:hint="eastAsia"/>
                                <w:color w:val="7F7F7F" w:themeColor="text1" w:themeTint="80"/>
                              </w:rPr>
                              <w:t>公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type w14:anchorId="7FC6F921" id="_x0000_t202" coordsize="21600,21600" o:spt="202" path="m,l,21600r21600,l21600,xe">
                <v:stroke joinstyle="miter"/>
                <v:path gradientshapeok="t" o:connecttype="rect"/>
              </v:shapetype>
              <v:shape id="テキスト 1" o:spid="_x0000_s1026" type="#_x0000_t202" style="position:absolute;left:0;text-align:left;margin-left:387pt;margin-top:11.6pt;width:54pt;height:54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" filled="f" strokecolor="#a5a5a5 [2092]" strokeweight="1pt">
                <v:stroke dashstyle="3 1"/>
                <v:textbox>
                  <w:txbxContent>
                    <w:p w14:paraId="2A0EB98F" w14:textId="77777777" w:rsidR="00141464" w:rsidRPr="00141464" w:rsidRDefault="00141464" w:rsidP="00141464">
                      <w:pPr>
                        <w:spacing w:line="240" w:lineRule="exact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343EADA9" w14:textId="7EBF8741" w:rsidR="00141464" w:rsidRPr="00141464" w:rsidRDefault="00141464" w:rsidP="00141464">
                      <w:pPr>
                        <w:jc w:val="center"/>
                        <w:rPr>
                          <w:color w:val="7F7F7F" w:themeColor="text1" w:themeTint="80"/>
                        </w:rPr>
                      </w:pPr>
                      <w:r w:rsidRPr="00141464">
                        <w:rPr>
                          <w:rFonts w:hint="eastAsia"/>
                          <w:color w:val="7F7F7F" w:themeColor="text1" w:themeTint="80"/>
                        </w:rPr>
                        <w:t>公印</w:t>
                      </w:r>
                    </w:p>
                  </w:txbxContent>
                </v:textbox>
              </v:shape>
            </w:pict>
          </mc:Fallback>
        </mc:AlternateContent>
      </w:r>
    </w:p>
    <w:p w14:paraId="7FBC8B41" w14:textId="77777777" w:rsidR="003B7C99" w:rsidRPr="00915CC4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7F37376B" w14:textId="2FE55AEF" w:rsidR="000C1FDB" w:rsidRPr="00915CC4" w:rsidRDefault="00E25275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>申請者の所属長　職・</w:t>
      </w:r>
      <w:r w:rsidR="00141464" w:rsidRPr="00915CC4">
        <w:rPr>
          <w:rFonts w:ascii="ＭＳ ゴシック" w:eastAsia="ＭＳ ゴシック" w:hAnsi="ＭＳ ゴシック" w:hint="eastAsia"/>
          <w:sz w:val="20"/>
        </w:rPr>
        <w:t xml:space="preserve">氏名　　　　　　　　　　　　　　　　　　　　　　　　　　　　　</w:t>
      </w:r>
    </w:p>
    <w:p w14:paraId="0455F8FD" w14:textId="77777777" w:rsidR="003B7C99" w:rsidRPr="00915CC4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713DB1C9" w14:textId="77777777" w:rsidR="003B7C99" w:rsidRPr="00915CC4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66DA6ED8" w14:textId="77777777" w:rsidR="003B7C99" w:rsidRPr="00915CC4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7D0DBFD9" w14:textId="3D0F39DD" w:rsidR="0002128C" w:rsidRPr="00915CC4" w:rsidRDefault="0002128C">
      <w:r w:rsidRPr="00915CC4">
        <w:br w:type="page"/>
      </w:r>
    </w:p>
    <w:p w14:paraId="0C2BA2DD" w14:textId="77777777" w:rsidR="00F75E15" w:rsidRPr="00915CC4" w:rsidRDefault="00F75E15"/>
    <w:tbl>
      <w:tblPr>
        <w:tblW w:w="9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060"/>
      </w:tblGrid>
      <w:tr w:rsidR="00915CC4" w:rsidRPr="00915CC4" w14:paraId="6A08BA6C" w14:textId="77777777" w:rsidTr="00915CC4">
        <w:tc>
          <w:tcPr>
            <w:tcW w:w="9060" w:type="dxa"/>
          </w:tcPr>
          <w:p w14:paraId="200752D8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  <w:r w:rsidRPr="00915CC4">
              <w:rPr>
                <w:rFonts w:ascii="ＭＳ ゴシック" w:eastAsia="ＭＳ ゴシック" w:hAnsi="ＭＳ ゴシック" w:hint="eastAsia"/>
              </w:rPr>
              <w:t>概要</w:t>
            </w:r>
          </w:p>
          <w:p w14:paraId="37EC0241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実施予定内容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：研究目的、招へい予定研究者の情報、招へい期間、打ち合わせ内容、共同研究aへの応募の有無、などについて記載願います。</w:t>
            </w:r>
          </w:p>
          <w:p w14:paraId="5401F45F" w14:textId="4DE07B6E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915CC4" w:rsidRPr="00915CC4" w14:paraId="3A8F31D2" w14:textId="77777777" w:rsidTr="00915CC4">
        <w:trPr>
          <w:trHeight w:val="4416"/>
        </w:trPr>
        <w:tc>
          <w:tcPr>
            <w:tcW w:w="9060" w:type="dxa"/>
            <w:tcBorders>
              <w:bottom w:val="single" w:sz="4" w:space="0" w:color="000000"/>
            </w:tcBorders>
          </w:tcPr>
          <w:p w14:paraId="6BE4C03C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1AFB96E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D697FB7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3553F49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1869A904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885BB99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D7A9874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33752A3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C6A0F69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BDDDA9A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69182D45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F8D9C69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6B65B02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CCE4706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0878F38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6B8E093E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3058EAE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73F71AB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67F87965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2561472" w14:textId="6C4D8663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752980CB" w14:textId="1E82AD0D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1635A0FE" w14:textId="4AB6E61C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65A68B8C" w14:textId="55D34463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4F36468" w14:textId="08CFD4D2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8243E74" w14:textId="25E5AD12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772D4A67" w14:textId="4FA33A96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40B5B64" w14:textId="12777C6A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CECA07D" w14:textId="3BDDF8AA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D997257" w14:textId="1A63CA1D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14D76C9" w14:textId="09D8677E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E06F2E9" w14:textId="6B0FEB8D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CCC5EDB" w14:textId="1043C4E9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12E5C7DC" w14:textId="31FFA2A8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370FDB54" w14:textId="29054B25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B2090B9" w14:textId="0C2A239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7A4184B" w14:textId="71B63A82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76EF81F6" w14:textId="1FCBA769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62E21B8E" w14:textId="7201ACC1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54D54AF" w14:textId="1BCC2BE2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2BC3EF8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7B5B43CF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774559B3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</w:tc>
      </w:tr>
    </w:tbl>
    <w:p w14:paraId="44FE1BF4" w14:textId="6E57E0E1" w:rsidR="00F75E15" w:rsidRPr="00915CC4" w:rsidRDefault="00F75E15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2E5CC55E" w14:textId="77777777" w:rsidR="00F75E15" w:rsidRPr="00915CC4" w:rsidRDefault="00F75E15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</w:p>
    <w:tbl>
      <w:tblPr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20"/>
        <w:gridCol w:w="1165"/>
        <w:gridCol w:w="900"/>
        <w:gridCol w:w="709"/>
        <w:gridCol w:w="709"/>
        <w:gridCol w:w="708"/>
        <w:gridCol w:w="2127"/>
        <w:gridCol w:w="850"/>
        <w:gridCol w:w="992"/>
      </w:tblGrid>
      <w:tr w:rsidR="00915CC4" w:rsidRPr="00915CC4" w14:paraId="2BF4AB98" w14:textId="77777777" w:rsidTr="008D08E6">
        <w:trPr>
          <w:trHeight w:val="725"/>
        </w:trPr>
        <w:tc>
          <w:tcPr>
            <w:tcW w:w="9180" w:type="dxa"/>
            <w:gridSpan w:val="9"/>
          </w:tcPr>
          <w:p w14:paraId="1D22D8B3" w14:textId="77777777" w:rsidR="00AE69A0" w:rsidRPr="00915CC4" w:rsidRDefault="00AE69A0" w:rsidP="00621BD5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lastRenderedPageBreak/>
              <w:t>研究組織（研究員・学生等も含めて全員記載してください。情報は共同利用・共同研究拠点としての活動報告・評価に使用されます。当センターの活動の趣旨をご理解いただき、ご協力お願いします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）</w:t>
            </w:r>
          </w:p>
          <w:p w14:paraId="4866D48B" w14:textId="7174FA46" w:rsidR="000072DF" w:rsidRPr="00915CC4" w:rsidRDefault="00F2294D" w:rsidP="00621BD5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  <w:u w:val="single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  <w:u w:val="single"/>
              </w:rPr>
              <w:t>行が足りない</w:t>
            </w:r>
            <w:r w:rsidR="007A01A6" w:rsidRPr="00915CC4">
              <w:rPr>
                <w:rFonts w:ascii="ＭＳ ゴシック" w:eastAsia="ＭＳ ゴシック" w:hAnsi="ＭＳ ゴシック" w:hint="eastAsia"/>
                <w:sz w:val="18"/>
                <w:szCs w:val="20"/>
                <w:u w:val="single"/>
              </w:rPr>
              <w:t>場合やページが増える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  <w:u w:val="single"/>
              </w:rPr>
              <w:t>場合は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  <w:u w:val="single"/>
              </w:rPr>
              <w:t>別紙添付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  <w:u w:val="single"/>
              </w:rPr>
              <w:t>してください</w:t>
            </w:r>
            <w:r w:rsidR="000072DF" w:rsidRPr="00915CC4">
              <w:rPr>
                <w:rFonts w:ascii="ＭＳ ゴシック" w:eastAsia="ＭＳ ゴシック" w:hAnsi="ＭＳ ゴシック" w:hint="eastAsia"/>
                <w:sz w:val="18"/>
                <w:szCs w:val="20"/>
                <w:u w:val="single"/>
              </w:rPr>
              <w:t>。</w:t>
            </w:r>
          </w:p>
        </w:tc>
      </w:tr>
      <w:tr w:rsidR="00915CC4" w:rsidRPr="00915CC4" w14:paraId="5ADC1389" w14:textId="77777777" w:rsidTr="008B112C">
        <w:trPr>
          <w:trHeight w:val="2687"/>
        </w:trPr>
        <w:tc>
          <w:tcPr>
            <w:tcW w:w="1020" w:type="dxa"/>
            <w:vAlign w:val="center"/>
          </w:tcPr>
          <w:p w14:paraId="6467AA8D" w14:textId="77777777" w:rsidR="008B112C" w:rsidRPr="00915CC4" w:rsidRDefault="008B112C" w:rsidP="003870D3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氏名</w:t>
            </w:r>
          </w:p>
        </w:tc>
        <w:tc>
          <w:tcPr>
            <w:tcW w:w="1165" w:type="dxa"/>
            <w:vAlign w:val="center"/>
          </w:tcPr>
          <w:p w14:paraId="7806D63C" w14:textId="77777777" w:rsidR="008B112C" w:rsidRPr="00915CC4" w:rsidRDefault="008B112C" w:rsidP="003870D3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所属機関・部局・職</w:t>
            </w:r>
          </w:p>
        </w:tc>
        <w:tc>
          <w:tcPr>
            <w:tcW w:w="900" w:type="dxa"/>
            <w:vAlign w:val="center"/>
          </w:tcPr>
          <w:p w14:paraId="3955B508" w14:textId="77777777" w:rsidR="008B112C" w:rsidRPr="00915CC4" w:rsidRDefault="008B112C" w:rsidP="003870D3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役割</w:t>
            </w:r>
          </w:p>
          <w:p w14:paraId="0A6DB363" w14:textId="77777777" w:rsidR="008B112C" w:rsidRPr="00915CC4" w:rsidRDefault="008B112C" w:rsidP="003870D3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</w:t>
            </w:r>
          </w:p>
          <w:p w14:paraId="280EC9DA" w14:textId="77E0151B" w:rsidR="008A51F7" w:rsidRPr="00915CC4" w:rsidRDefault="008A51F7" w:rsidP="003870D3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代表者・分担者・センター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担当教員</w:t>
            </w:r>
            <w:r w:rsidR="00E00EEF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など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）</w:t>
            </w:r>
          </w:p>
        </w:tc>
        <w:tc>
          <w:tcPr>
            <w:tcW w:w="709" w:type="dxa"/>
            <w:vAlign w:val="center"/>
          </w:tcPr>
          <w:p w14:paraId="5A6270C8" w14:textId="77777777" w:rsidR="008B112C" w:rsidRPr="00915CC4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性別</w:t>
            </w:r>
          </w:p>
          <w:p w14:paraId="0D8D9887" w14:textId="77777777" w:rsidR="008B112C" w:rsidRPr="00915CC4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1.男</w:t>
            </w:r>
          </w:p>
          <w:p w14:paraId="0C212DCA" w14:textId="77777777" w:rsidR="008B112C" w:rsidRPr="00915CC4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2.女</w:t>
            </w:r>
          </w:p>
          <w:p w14:paraId="6FE66171" w14:textId="77777777" w:rsidR="008B112C" w:rsidRPr="00915CC4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74351BB1" w14:textId="77777777" w:rsidR="008B112C" w:rsidRPr="00915CC4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（数字を〇で囲む）</w:t>
            </w:r>
          </w:p>
        </w:tc>
        <w:tc>
          <w:tcPr>
            <w:tcW w:w="709" w:type="dxa"/>
            <w:vAlign w:val="center"/>
          </w:tcPr>
          <w:p w14:paraId="34744804" w14:textId="77777777" w:rsidR="008B112C" w:rsidRPr="00915CC4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年齢</w:t>
            </w:r>
          </w:p>
          <w:p w14:paraId="16DE5B16" w14:textId="358ABF33" w:rsidR="00F2358C" w:rsidRPr="00915CC4" w:rsidRDefault="00F2358C" w:rsidP="00F2358C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1.</w:t>
            </w:r>
            <w:r w:rsidRPr="00915CC4">
              <w:rPr>
                <w:rFonts w:ascii="ＭＳ ゴシック" w:eastAsia="ＭＳ ゴシック" w:hAnsi="ＭＳ ゴシック"/>
                <w:sz w:val="16"/>
                <w:szCs w:val="16"/>
              </w:rPr>
              <w:t>35歳以下</w:t>
            </w:r>
            <w:r w:rsidRPr="00915CC4">
              <w:rPr>
                <w:rFonts w:ascii="ＭＳ ゴシック" w:eastAsia="ＭＳ ゴシック" w:hAnsi="ＭＳ ゴシック"/>
                <w:sz w:val="16"/>
                <w:szCs w:val="16"/>
              </w:rPr>
              <w:br/>
              <w:t>2.36〜39歳</w:t>
            </w:r>
            <w:r w:rsidRPr="00915CC4">
              <w:rPr>
                <w:rFonts w:eastAsia="Times New Roman"/>
              </w:rPr>
              <w:br/>
            </w:r>
            <w:r w:rsidRPr="00915CC4">
              <w:rPr>
                <w:rFonts w:ascii="ＭＳ ゴシック" w:eastAsia="ＭＳ ゴシック" w:hAnsi="ＭＳ ゴシック"/>
                <w:sz w:val="16"/>
                <w:szCs w:val="16"/>
              </w:rPr>
              <w:t>3.40</w:t>
            </w: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歳以上（数字を〇で囲む</w:t>
            </w:r>
            <w:r w:rsidRPr="00915CC4">
              <w:rPr>
                <w:rFonts w:ascii="ＭＳ ゴシック" w:eastAsia="ＭＳ ゴシック" w:hAnsi="ＭＳ ゴシック"/>
                <w:sz w:val="16"/>
                <w:szCs w:val="16"/>
              </w:rPr>
              <w:t>）</w:t>
            </w:r>
            <w:r w:rsidRPr="00915CC4">
              <w:rPr>
                <w:rFonts w:eastAsia="Times New Roman"/>
              </w:rPr>
              <w:br/>
            </w:r>
            <w:r w:rsidRPr="00915CC4">
              <w:rPr>
                <w:rFonts w:ascii="ＭＳ ゴシック" w:eastAsia="ＭＳ ゴシック" w:hAnsi="ＭＳ ゴシック"/>
                <w:sz w:val="12"/>
                <w:szCs w:val="12"/>
              </w:rPr>
              <w:t>※申請時点での年齢</w:t>
            </w:r>
          </w:p>
          <w:p w14:paraId="248FA58B" w14:textId="10012468" w:rsidR="008B112C" w:rsidRPr="00915CC4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</w:tc>
        <w:tc>
          <w:tcPr>
            <w:tcW w:w="708" w:type="dxa"/>
            <w:vAlign w:val="center"/>
          </w:tcPr>
          <w:p w14:paraId="35CE796C" w14:textId="77777777" w:rsidR="008B112C" w:rsidRPr="00915CC4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国籍</w:t>
            </w:r>
          </w:p>
          <w:p w14:paraId="4D14F95A" w14:textId="77777777" w:rsidR="008B112C" w:rsidRPr="00915CC4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1.日本</w:t>
            </w:r>
          </w:p>
          <w:p w14:paraId="38AED8B9" w14:textId="77777777" w:rsidR="008B112C" w:rsidRPr="00915CC4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2.それ以外</w:t>
            </w:r>
          </w:p>
          <w:p w14:paraId="26BD01AF" w14:textId="77777777" w:rsidR="008B112C" w:rsidRPr="00915CC4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3BF64D33" w14:textId="77777777" w:rsidR="008B112C" w:rsidRPr="00915CC4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（数字を〇で囲む</w:t>
            </w:r>
            <w:r w:rsidRPr="00915CC4">
              <w:rPr>
                <w:rFonts w:ascii="ＭＳ ゴシック" w:eastAsia="ＭＳ ゴシック" w:hAnsi="ＭＳ ゴシック"/>
                <w:sz w:val="16"/>
                <w:szCs w:val="16"/>
              </w:rPr>
              <w:t>）</w:t>
            </w:r>
          </w:p>
        </w:tc>
        <w:tc>
          <w:tcPr>
            <w:tcW w:w="2127" w:type="dxa"/>
          </w:tcPr>
          <w:p w14:paraId="72FC60F6" w14:textId="77777777" w:rsidR="008B112C" w:rsidRPr="00915CC4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所属機関</w:t>
            </w:r>
          </w:p>
          <w:p w14:paraId="5720A97D" w14:textId="77777777" w:rsidR="008B112C" w:rsidRPr="00915CC4" w:rsidRDefault="008B112C" w:rsidP="001A3BFF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1．生態学研究センター</w:t>
            </w:r>
          </w:p>
          <w:p w14:paraId="1B12FE73" w14:textId="77777777" w:rsidR="008B112C" w:rsidRPr="00915CC4" w:rsidRDefault="008B112C" w:rsidP="001A3BFF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2．京大（1を除く）</w:t>
            </w:r>
          </w:p>
          <w:p w14:paraId="42B833AE" w14:textId="77777777" w:rsidR="008B112C" w:rsidRPr="00915CC4" w:rsidRDefault="008B112C" w:rsidP="001A3BFF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3. 国立大学（2を除く）</w:t>
            </w:r>
          </w:p>
          <w:p w14:paraId="2FA37301" w14:textId="77777777" w:rsidR="008B112C" w:rsidRPr="00915CC4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4．公立大学</w:t>
            </w:r>
          </w:p>
          <w:p w14:paraId="2C7FAA35" w14:textId="77777777" w:rsidR="008B112C" w:rsidRPr="00915CC4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5．私立大学</w:t>
            </w:r>
          </w:p>
          <w:p w14:paraId="38B1799D" w14:textId="77777777" w:rsidR="008B112C" w:rsidRPr="00915CC4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6．大学共同利用機関法人</w:t>
            </w:r>
          </w:p>
          <w:p w14:paraId="176A650E" w14:textId="77777777" w:rsidR="002F71D8" w:rsidRPr="00915CC4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7．独立行政法人等公的研</w:t>
            </w:r>
          </w:p>
          <w:p w14:paraId="0B934505" w14:textId="43914068" w:rsidR="008B112C" w:rsidRPr="00915CC4" w:rsidRDefault="002F71D8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 xml:space="preserve">　</w:t>
            </w:r>
            <w:r w:rsidRPr="00915CC4">
              <w:rPr>
                <w:rFonts w:ascii="ＭＳ ゴシック" w:eastAsia="ＭＳ ゴシック" w:hAnsi="ＭＳ ゴシック"/>
                <w:sz w:val="16"/>
                <w:szCs w:val="16"/>
              </w:rPr>
              <w:t xml:space="preserve"> </w:t>
            </w:r>
            <w:r w:rsidR="008B112C"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究機関</w:t>
            </w:r>
          </w:p>
          <w:p w14:paraId="2BCB8126" w14:textId="77777777" w:rsidR="008B112C" w:rsidRPr="00915CC4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8. 民間企業</w:t>
            </w:r>
          </w:p>
          <w:p w14:paraId="3926485A" w14:textId="77777777" w:rsidR="008B112C" w:rsidRPr="00915CC4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9．外国機関</w:t>
            </w:r>
          </w:p>
          <w:p w14:paraId="0CB26B5B" w14:textId="77777777" w:rsidR="008B112C" w:rsidRPr="00915CC4" w:rsidRDefault="008B112C" w:rsidP="001A3BFF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10．その他</w:t>
            </w:r>
          </w:p>
          <w:p w14:paraId="33CD408D" w14:textId="77777777" w:rsidR="008B112C" w:rsidRPr="00915CC4" w:rsidRDefault="008B112C" w:rsidP="001A3BFF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（数字を〇で囲む）</w:t>
            </w:r>
          </w:p>
        </w:tc>
        <w:tc>
          <w:tcPr>
            <w:tcW w:w="850" w:type="dxa"/>
          </w:tcPr>
          <w:p w14:paraId="6432276E" w14:textId="77777777" w:rsidR="008B112C" w:rsidRPr="00915CC4" w:rsidRDefault="00F111D9" w:rsidP="00BE3D7D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社会人</w:t>
            </w:r>
            <w:r w:rsidR="008B112C"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である場合に記入</w:t>
            </w:r>
          </w:p>
          <w:p w14:paraId="731F885D" w14:textId="77777777" w:rsidR="008B112C" w:rsidRPr="00915CC4" w:rsidRDefault="008B112C" w:rsidP="00BE3D7D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1BBF5D16" w14:textId="77777777" w:rsidR="008B112C" w:rsidRPr="00915CC4" w:rsidRDefault="008B112C" w:rsidP="00BE3D7D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1.常勤</w:t>
            </w:r>
          </w:p>
          <w:p w14:paraId="1762CDDE" w14:textId="77777777" w:rsidR="008B112C" w:rsidRPr="00915CC4" w:rsidRDefault="008B112C" w:rsidP="00BE3D7D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2非常勤</w:t>
            </w:r>
          </w:p>
          <w:p w14:paraId="44806BF4" w14:textId="77777777" w:rsidR="008B112C" w:rsidRPr="00915CC4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0DBA5339" w14:textId="77777777" w:rsidR="008B112C" w:rsidRPr="00915CC4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4017748B" w14:textId="77777777" w:rsidR="008B112C" w:rsidRPr="00915CC4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（数字を〇で囲む）</w:t>
            </w:r>
          </w:p>
        </w:tc>
        <w:tc>
          <w:tcPr>
            <w:tcW w:w="992" w:type="dxa"/>
          </w:tcPr>
          <w:p w14:paraId="5EDED33C" w14:textId="77777777" w:rsidR="008B112C" w:rsidRPr="00915CC4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学生である場合に記入</w:t>
            </w:r>
          </w:p>
          <w:p w14:paraId="255A7D5D" w14:textId="77777777" w:rsidR="008B112C" w:rsidRPr="00915CC4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1B882716" w14:textId="77777777" w:rsidR="008B112C" w:rsidRPr="00915CC4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1大学院博士課程</w:t>
            </w:r>
          </w:p>
          <w:p w14:paraId="515049B6" w14:textId="77777777" w:rsidR="008B112C" w:rsidRPr="00915CC4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2大学院修士課程</w:t>
            </w:r>
          </w:p>
          <w:p w14:paraId="1028B957" w14:textId="77777777" w:rsidR="008B112C" w:rsidRPr="00915CC4" w:rsidRDefault="008B112C" w:rsidP="00CC7A07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3.学部</w:t>
            </w:r>
          </w:p>
          <w:p w14:paraId="055AF981" w14:textId="77777777" w:rsidR="008B112C" w:rsidRPr="00915CC4" w:rsidRDefault="008B112C" w:rsidP="00CC7A07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0E227480" w14:textId="77777777" w:rsidR="008B112C" w:rsidRPr="00915CC4" w:rsidRDefault="008B112C" w:rsidP="00CC7A07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（数字を〇で囲む）</w:t>
            </w:r>
          </w:p>
        </w:tc>
      </w:tr>
      <w:tr w:rsidR="00915CC4" w:rsidRPr="00915CC4" w14:paraId="37C6FD8D" w14:textId="77777777" w:rsidTr="00915CC4">
        <w:trPr>
          <w:trHeight w:val="761"/>
        </w:trPr>
        <w:tc>
          <w:tcPr>
            <w:tcW w:w="1020" w:type="dxa"/>
            <w:vAlign w:val="center"/>
          </w:tcPr>
          <w:p w14:paraId="47E66216" w14:textId="77777777" w:rsidR="008B112C" w:rsidRPr="00915CC4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tcBorders>
              <w:bottom w:val="single" w:sz="4" w:space="0" w:color="000000"/>
            </w:tcBorders>
            <w:vAlign w:val="center"/>
          </w:tcPr>
          <w:p w14:paraId="6C4DAE5F" w14:textId="77777777" w:rsidR="008B112C" w:rsidRPr="00915CC4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7B275E2E" w14:textId="77777777" w:rsidR="008B112C" w:rsidRPr="00915CC4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代表者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14:paraId="30550BAA" w14:textId="77777777" w:rsidR="008B112C" w:rsidRPr="00915CC4" w:rsidRDefault="008B112C" w:rsidP="008B112C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14:paraId="49AD4376" w14:textId="01C6934D" w:rsidR="008B112C" w:rsidRPr="00915CC4" w:rsidRDefault="00F2358C" w:rsidP="00F2358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708" w:type="dxa"/>
            <w:tcBorders>
              <w:bottom w:val="single" w:sz="4" w:space="0" w:color="000000"/>
            </w:tcBorders>
            <w:vAlign w:val="center"/>
          </w:tcPr>
          <w:p w14:paraId="1701E361" w14:textId="77777777" w:rsidR="008B112C" w:rsidRPr="00915CC4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tcBorders>
              <w:bottom w:val="single" w:sz="4" w:space="0" w:color="000000"/>
            </w:tcBorders>
            <w:vAlign w:val="center"/>
          </w:tcPr>
          <w:p w14:paraId="3E7CCE17" w14:textId="77777777" w:rsidR="008B112C" w:rsidRPr="00915CC4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tcBorders>
              <w:bottom w:val="single" w:sz="4" w:space="0" w:color="000000"/>
            </w:tcBorders>
            <w:vAlign w:val="center"/>
          </w:tcPr>
          <w:p w14:paraId="54FB17A1" w14:textId="77777777" w:rsidR="008B112C" w:rsidRPr="00915CC4" w:rsidRDefault="008B112C" w:rsidP="008B112C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vAlign w:val="center"/>
          </w:tcPr>
          <w:p w14:paraId="3FC65C12" w14:textId="77777777" w:rsidR="008B112C" w:rsidRPr="00915CC4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915CC4" w:rsidRPr="00915CC4" w14:paraId="7786FB32" w14:textId="77777777" w:rsidTr="008E27DC">
        <w:trPr>
          <w:trHeight w:val="350"/>
        </w:trPr>
        <w:tc>
          <w:tcPr>
            <w:tcW w:w="1020" w:type="dxa"/>
            <w:vAlign w:val="center"/>
          </w:tcPr>
          <w:p w14:paraId="67F9C9FC" w14:textId="77777777" w:rsidR="00771977" w:rsidRPr="00915CC4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tcBorders>
              <w:tr2bl w:val="single" w:sz="4" w:space="0" w:color="auto"/>
            </w:tcBorders>
            <w:vAlign w:val="center"/>
          </w:tcPr>
          <w:p w14:paraId="74C6B87D" w14:textId="406D73FC" w:rsidR="00771977" w:rsidRPr="00915CC4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06A07B7D" w14:textId="02AEC6A1" w:rsidR="00771977" w:rsidRPr="00915CC4" w:rsidRDefault="00B66DD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センター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担当教員</w:t>
            </w:r>
          </w:p>
        </w:tc>
        <w:tc>
          <w:tcPr>
            <w:tcW w:w="709" w:type="dxa"/>
            <w:tcBorders>
              <w:tr2bl w:val="single" w:sz="4" w:space="0" w:color="auto"/>
            </w:tcBorders>
            <w:vAlign w:val="center"/>
          </w:tcPr>
          <w:p w14:paraId="55AE296D" w14:textId="3AAB2727" w:rsidR="00771977" w:rsidRPr="00915CC4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9" w:type="dxa"/>
            <w:tcBorders>
              <w:tr2bl w:val="single" w:sz="4" w:space="0" w:color="auto"/>
            </w:tcBorders>
            <w:vAlign w:val="center"/>
          </w:tcPr>
          <w:p w14:paraId="15780B39" w14:textId="5309CFD2" w:rsidR="00771977" w:rsidRPr="00915CC4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8" w:type="dxa"/>
            <w:tcBorders>
              <w:tr2bl w:val="single" w:sz="4" w:space="0" w:color="auto"/>
            </w:tcBorders>
            <w:vAlign w:val="center"/>
          </w:tcPr>
          <w:p w14:paraId="39534E44" w14:textId="3A767E29" w:rsidR="00771977" w:rsidRPr="00915CC4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2127" w:type="dxa"/>
            <w:tcBorders>
              <w:tr2bl w:val="single" w:sz="4" w:space="0" w:color="auto"/>
            </w:tcBorders>
            <w:vAlign w:val="center"/>
          </w:tcPr>
          <w:p w14:paraId="4BEE6842" w14:textId="6ED2C0AF" w:rsidR="00771977" w:rsidRPr="00915CC4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0" w:type="dxa"/>
            <w:tcBorders>
              <w:tr2bl w:val="single" w:sz="4" w:space="0" w:color="auto"/>
            </w:tcBorders>
            <w:vAlign w:val="center"/>
          </w:tcPr>
          <w:p w14:paraId="142298DA" w14:textId="2636F8F4" w:rsidR="00771977" w:rsidRPr="00915CC4" w:rsidRDefault="00771977" w:rsidP="008B112C">
            <w:pPr>
              <w:ind w:firstLineChars="50" w:firstLine="105"/>
              <w:jc w:val="center"/>
            </w:pPr>
          </w:p>
        </w:tc>
        <w:tc>
          <w:tcPr>
            <w:tcW w:w="992" w:type="dxa"/>
            <w:tcBorders>
              <w:tr2bl w:val="single" w:sz="4" w:space="0" w:color="auto"/>
            </w:tcBorders>
            <w:vAlign w:val="center"/>
          </w:tcPr>
          <w:p w14:paraId="0E4E93C1" w14:textId="17212242" w:rsidR="00771977" w:rsidRPr="00915CC4" w:rsidRDefault="00771977" w:rsidP="008B112C">
            <w:pPr>
              <w:jc w:val="center"/>
            </w:pPr>
          </w:p>
        </w:tc>
      </w:tr>
      <w:tr w:rsidR="00915CC4" w:rsidRPr="00915CC4" w14:paraId="532B466E" w14:textId="77777777" w:rsidTr="00915CC4">
        <w:trPr>
          <w:trHeight w:val="833"/>
        </w:trPr>
        <w:tc>
          <w:tcPr>
            <w:tcW w:w="1020" w:type="dxa"/>
            <w:vAlign w:val="center"/>
          </w:tcPr>
          <w:p w14:paraId="105FB430" w14:textId="77777777" w:rsidR="00771977" w:rsidRPr="00915CC4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42905534" w14:textId="77777777" w:rsidR="00771977" w:rsidRPr="00915CC4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36217579" w14:textId="26D5D65B" w:rsidR="00771977" w:rsidRPr="00915CC4" w:rsidRDefault="0002128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招へい予定者</w:t>
            </w:r>
          </w:p>
        </w:tc>
        <w:tc>
          <w:tcPr>
            <w:tcW w:w="709" w:type="dxa"/>
            <w:vAlign w:val="center"/>
          </w:tcPr>
          <w:p w14:paraId="3CA464AB" w14:textId="77777777" w:rsidR="00771977" w:rsidRPr="00915CC4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09B6D96E" w14:textId="4386D275" w:rsidR="00771977" w:rsidRPr="00915CC4" w:rsidRDefault="00F2358C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708" w:type="dxa"/>
            <w:vAlign w:val="center"/>
          </w:tcPr>
          <w:p w14:paraId="46BFF441" w14:textId="77777777" w:rsidR="00771977" w:rsidRPr="00915CC4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4D0A2A4B" w14:textId="63D817C0" w:rsidR="00771977" w:rsidRPr="00915CC4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9 </w:t>
            </w:r>
          </w:p>
        </w:tc>
        <w:tc>
          <w:tcPr>
            <w:tcW w:w="850" w:type="dxa"/>
            <w:vAlign w:val="center"/>
          </w:tcPr>
          <w:p w14:paraId="1A05606E" w14:textId="77777777" w:rsidR="00771977" w:rsidRPr="00915CC4" w:rsidRDefault="00771977" w:rsidP="008B112C">
            <w:pPr>
              <w:ind w:firstLineChars="50" w:firstLine="90"/>
              <w:jc w:val="center"/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5B5125FD" w14:textId="77777777" w:rsidR="00771977" w:rsidRPr="00915CC4" w:rsidRDefault="00771977" w:rsidP="008B112C">
            <w:pPr>
              <w:jc w:val="center"/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915CC4" w:rsidRPr="00915CC4" w14:paraId="425239FA" w14:textId="77777777" w:rsidTr="00915CC4">
        <w:trPr>
          <w:trHeight w:val="640"/>
        </w:trPr>
        <w:tc>
          <w:tcPr>
            <w:tcW w:w="1020" w:type="dxa"/>
            <w:vAlign w:val="center"/>
          </w:tcPr>
          <w:p w14:paraId="3E39DCE7" w14:textId="77777777" w:rsidR="00771977" w:rsidRPr="00915CC4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4CDC55D2" w14:textId="77777777" w:rsidR="00771977" w:rsidRPr="00915CC4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3BD53334" w14:textId="327026A9" w:rsidR="00771977" w:rsidRPr="00915CC4" w:rsidRDefault="008A51F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7D1A2A87" w14:textId="77777777" w:rsidR="00771977" w:rsidRPr="00915CC4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6FDE78AC" w14:textId="355D8914" w:rsidR="00771977" w:rsidRPr="00915CC4" w:rsidRDefault="00F2358C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708" w:type="dxa"/>
            <w:vAlign w:val="center"/>
          </w:tcPr>
          <w:p w14:paraId="44C85399" w14:textId="77777777" w:rsidR="00771977" w:rsidRPr="00915CC4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543BEAD3" w14:textId="741404C7" w:rsidR="00771977" w:rsidRPr="00915CC4" w:rsidRDefault="00771977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0</w:t>
            </w:r>
          </w:p>
        </w:tc>
        <w:tc>
          <w:tcPr>
            <w:tcW w:w="850" w:type="dxa"/>
            <w:vAlign w:val="center"/>
          </w:tcPr>
          <w:p w14:paraId="19AC7D1E" w14:textId="77777777" w:rsidR="00771977" w:rsidRPr="00915CC4" w:rsidRDefault="00771977" w:rsidP="008B112C">
            <w:pPr>
              <w:ind w:firstLineChars="50" w:firstLine="90"/>
              <w:jc w:val="center"/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0948A0EC" w14:textId="77777777" w:rsidR="00771977" w:rsidRPr="00915CC4" w:rsidRDefault="00771977" w:rsidP="008B112C">
            <w:pPr>
              <w:jc w:val="center"/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915CC4" w:rsidRPr="00915CC4" w14:paraId="519769B4" w14:textId="77777777" w:rsidTr="00915CC4">
        <w:trPr>
          <w:trHeight w:val="551"/>
        </w:trPr>
        <w:tc>
          <w:tcPr>
            <w:tcW w:w="1020" w:type="dxa"/>
            <w:vAlign w:val="center"/>
          </w:tcPr>
          <w:p w14:paraId="67870728" w14:textId="77777777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422A737B" w14:textId="77777777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719D0960" w14:textId="2368B7FF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307DA3F5" w14:textId="77777777" w:rsidR="00F75E15" w:rsidRPr="00915CC4" w:rsidRDefault="00F75E15" w:rsidP="00F75E15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5F07C00C" w14:textId="6538AA05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708" w:type="dxa"/>
            <w:vAlign w:val="center"/>
          </w:tcPr>
          <w:p w14:paraId="475F8897" w14:textId="77777777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3707E8D7" w14:textId="77777777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457C4DBB" w14:textId="77777777" w:rsidR="00F75E15" w:rsidRPr="00915CC4" w:rsidRDefault="00F75E15" w:rsidP="00F75E15">
            <w:pPr>
              <w:ind w:firstLineChars="50" w:firstLine="90"/>
              <w:jc w:val="center"/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4CBEDFAA" w14:textId="77777777" w:rsidR="00F75E15" w:rsidRPr="00915CC4" w:rsidRDefault="00F75E15" w:rsidP="00F75E15">
            <w:pPr>
              <w:jc w:val="center"/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915CC4" w:rsidRPr="00915CC4" w14:paraId="769C2D3C" w14:textId="77777777" w:rsidTr="00915CC4">
        <w:trPr>
          <w:trHeight w:val="700"/>
        </w:trPr>
        <w:tc>
          <w:tcPr>
            <w:tcW w:w="1020" w:type="dxa"/>
            <w:vAlign w:val="center"/>
          </w:tcPr>
          <w:p w14:paraId="3E785F96" w14:textId="77777777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2AF7E173" w14:textId="77777777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0290B819" w14:textId="019CA8A8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04F336DB" w14:textId="71FED373" w:rsidR="00F75E15" w:rsidRPr="00915CC4" w:rsidRDefault="00F75E15" w:rsidP="00F75E15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018C23A4" w14:textId="5802D93D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708" w:type="dxa"/>
            <w:vAlign w:val="center"/>
          </w:tcPr>
          <w:p w14:paraId="783FF7E6" w14:textId="0054E549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49161F61" w14:textId="53ECD91E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70BEAF37" w14:textId="40522533" w:rsidR="00F75E15" w:rsidRPr="00915CC4" w:rsidRDefault="00F75E15" w:rsidP="00F75E15">
            <w:pPr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5E54CF28" w14:textId="2A69DA77" w:rsidR="00F75E15" w:rsidRPr="00915CC4" w:rsidRDefault="00F75E15" w:rsidP="00F75E15">
            <w:pPr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915CC4" w:rsidRPr="00915CC4" w14:paraId="513D8383" w14:textId="77777777" w:rsidTr="00915CC4">
        <w:trPr>
          <w:trHeight w:val="569"/>
        </w:trPr>
        <w:tc>
          <w:tcPr>
            <w:tcW w:w="1020" w:type="dxa"/>
            <w:vAlign w:val="center"/>
          </w:tcPr>
          <w:p w14:paraId="5EDF7178" w14:textId="77777777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3D10DFBC" w14:textId="77777777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4B6412A7" w14:textId="759830A0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592C64F6" w14:textId="6A8E5558" w:rsidR="00F75E15" w:rsidRPr="00915CC4" w:rsidRDefault="00F75E15" w:rsidP="00F75E15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172A1879" w14:textId="716D0E79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708" w:type="dxa"/>
            <w:vAlign w:val="center"/>
          </w:tcPr>
          <w:p w14:paraId="44F98B09" w14:textId="7FD11B4F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3457B123" w14:textId="1411A082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23334F87" w14:textId="034769FB" w:rsidR="00F75E15" w:rsidRPr="00915CC4" w:rsidRDefault="00F75E15" w:rsidP="00F75E15">
            <w:pPr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027EB049" w14:textId="65B971FC" w:rsidR="00F75E15" w:rsidRPr="00915CC4" w:rsidRDefault="00F75E15" w:rsidP="00F75E15">
            <w:pPr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915CC4" w:rsidRPr="00915CC4" w14:paraId="520F2215" w14:textId="77777777" w:rsidTr="00915CC4">
        <w:trPr>
          <w:trHeight w:val="691"/>
        </w:trPr>
        <w:tc>
          <w:tcPr>
            <w:tcW w:w="1020" w:type="dxa"/>
            <w:vAlign w:val="center"/>
          </w:tcPr>
          <w:p w14:paraId="3FEB0BC3" w14:textId="77777777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372F1A26" w14:textId="77777777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250AE345" w14:textId="1656CC69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2DBDA223" w14:textId="1AEC85EE" w:rsidR="00F75E15" w:rsidRPr="00915CC4" w:rsidRDefault="00F75E15" w:rsidP="00F75E15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5F01EAE9" w14:textId="7EDAAE42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708" w:type="dxa"/>
            <w:vAlign w:val="center"/>
          </w:tcPr>
          <w:p w14:paraId="679DD072" w14:textId="265C2006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2C52A385" w14:textId="37455E5F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7957F3B0" w14:textId="7B423455" w:rsidR="00F75E15" w:rsidRPr="00915CC4" w:rsidRDefault="00F75E15" w:rsidP="00F75E15">
            <w:pPr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3E2CA6FE" w14:textId="35DE8835" w:rsidR="00F75E15" w:rsidRPr="00915CC4" w:rsidRDefault="00F75E15" w:rsidP="00F75E15">
            <w:pPr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</w:tbl>
    <w:p w14:paraId="357E29C3" w14:textId="77777777" w:rsidR="00F75E15" w:rsidRPr="00915CC4" w:rsidRDefault="00F75E15" w:rsidP="005C4700">
      <w:pPr>
        <w:spacing w:line="240" w:lineRule="exact"/>
        <w:rPr>
          <w:rFonts w:ascii="ＭＳ ゴシック" w:eastAsia="ＭＳ ゴシック" w:hAnsi="ＭＳ ゴシック"/>
          <w:kern w:val="0"/>
          <w:sz w:val="16"/>
          <w:szCs w:val="16"/>
        </w:rPr>
      </w:pPr>
    </w:p>
    <w:p w14:paraId="1FB2B72B" w14:textId="39292CD1" w:rsidR="002B3071" w:rsidRPr="00915CC4" w:rsidRDefault="000D2608" w:rsidP="005C4700">
      <w:pPr>
        <w:spacing w:line="240" w:lineRule="exact"/>
        <w:rPr>
          <w:rFonts w:ascii="ＭＳ ゴシック" w:eastAsia="ＭＳ ゴシック" w:hAnsi="ＭＳ ゴシック"/>
          <w:kern w:val="0"/>
          <w:sz w:val="18"/>
          <w:szCs w:val="16"/>
        </w:rPr>
      </w:pPr>
      <w:r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研究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組織のメンバーが下記</w:t>
      </w:r>
      <w:r w:rsidR="004302E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に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該当する場合、□にチェックすることで研究代表者がそれぞれの事項について</w:t>
      </w:r>
      <w:r w:rsidR="004302E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誓約し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たものとします</w:t>
      </w:r>
      <w:r w:rsidR="002B3071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（</w:t>
      </w:r>
      <w:r w:rsidR="00185DE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それぞれ</w:t>
      </w:r>
      <w:r w:rsidR="002B3071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必ずいずれかにチェックをお願いします）</w:t>
      </w:r>
    </w:p>
    <w:p w14:paraId="401AEA52" w14:textId="6797646B" w:rsidR="005A7E9A" w:rsidRPr="00915CC4" w:rsidRDefault="000D2608" w:rsidP="005C4700">
      <w:pPr>
        <w:spacing w:line="240" w:lineRule="exact"/>
        <w:rPr>
          <w:rFonts w:ascii="ＭＳ ゴシック" w:eastAsia="ＭＳ ゴシック" w:hAnsi="ＭＳ ゴシック"/>
          <w:kern w:val="0"/>
          <w:sz w:val="18"/>
          <w:szCs w:val="16"/>
        </w:rPr>
      </w:pPr>
      <w:r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□　</w:t>
      </w:r>
      <w:r w:rsidR="00581E4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学生</w:t>
      </w:r>
      <w:r w:rsidR="00963096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保険あるいは</w:t>
      </w:r>
      <w:r w:rsidR="00581E4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労災</w:t>
      </w:r>
      <w:r w:rsidR="00963096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保険</w:t>
      </w:r>
      <w:r w:rsidR="00581E4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が適用されない方が</w:t>
      </w:r>
      <w:r w:rsidR="00963096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、</w:t>
      </w:r>
      <w:r w:rsidR="00581E4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京都大学生態学研究センターの施設を利用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する場合、利用までに</w:t>
      </w:r>
      <w:r w:rsidR="005A7E9A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「学生教育研究災害傷害保険」又は同等以上の傷</w:t>
      </w:r>
      <w:r w:rsidR="00581E4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害保険に加入させます。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　 </w:t>
      </w:r>
      <w:r w:rsidR="00CA6C42" w:rsidRPr="00915CC4">
        <w:rPr>
          <w:rFonts w:ascii="ＭＳ ゴシック" w:eastAsia="ＭＳ ゴシック" w:hAnsi="ＭＳ ゴシック"/>
          <w:kern w:val="0"/>
          <w:sz w:val="18"/>
          <w:szCs w:val="16"/>
        </w:rPr>
        <w:br/>
        <w:t xml:space="preserve">                                                             </w:t>
      </w:r>
      <w:r w:rsidR="00114042" w:rsidRPr="00915CC4">
        <w:rPr>
          <w:rFonts w:ascii="ＭＳ ゴシック" w:eastAsia="ＭＳ ゴシック" w:hAnsi="ＭＳ ゴシック"/>
          <w:kern w:val="0"/>
          <w:sz w:val="18"/>
          <w:szCs w:val="16"/>
        </w:rPr>
        <w:t xml:space="preserve">   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該当者なしの場合はここにチェック⇒□　</w:t>
      </w:r>
    </w:p>
    <w:p w14:paraId="58252978" w14:textId="77777777" w:rsidR="00F75E15" w:rsidRPr="00915CC4" w:rsidRDefault="004302E4" w:rsidP="00915CC4">
      <w:pPr>
        <w:spacing w:line="240" w:lineRule="exact"/>
        <w:rPr>
          <w:rFonts w:ascii="ＭＳ ゴシック" w:eastAsia="ＭＳ ゴシック" w:hAnsi="ＭＳ ゴシック"/>
          <w:kern w:val="0"/>
          <w:sz w:val="18"/>
          <w:szCs w:val="16"/>
        </w:rPr>
      </w:pPr>
      <w:r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□　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所属機関が研究代表者とは異なる方が、京都大学生態</w:t>
      </w:r>
      <w:r w:rsidR="007F431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学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研究センターの施設を利用する</w:t>
      </w:r>
      <w:r w:rsidR="0017550A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場合、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利用までに</w:t>
      </w:r>
      <w:r w:rsidR="005C4700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該</w:t>
      </w:r>
    </w:p>
    <w:p w14:paraId="4AA8C3BD" w14:textId="3F0832F0" w:rsidR="00F75E15" w:rsidRPr="00915CC4" w:rsidRDefault="005C4700" w:rsidP="00915CC4">
      <w:pPr>
        <w:spacing w:line="240" w:lineRule="exact"/>
        <w:rPr>
          <w:rFonts w:ascii="ＭＳ ゴシック" w:eastAsia="ＭＳ ゴシック" w:hAnsi="ＭＳ ゴシック"/>
          <w:kern w:val="0"/>
          <w:sz w:val="18"/>
          <w:szCs w:val="16"/>
        </w:rPr>
      </w:pPr>
      <w:r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当者の</w:t>
      </w:r>
      <w:r w:rsidR="0017550A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所属機関の承諾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書（様式CR-3）を</w:t>
      </w:r>
      <w:r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提出し</w:t>
      </w:r>
      <w:r w:rsidR="00581E4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ます</w:t>
      </w:r>
      <w:r w:rsidR="004302E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。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　　　　　　   該当者なしの場合はここにチェック⇒□　</w:t>
      </w:r>
    </w:p>
    <w:p w14:paraId="2B3ED30D" w14:textId="77777777" w:rsidR="0002128C" w:rsidRPr="00915CC4" w:rsidRDefault="0002128C" w:rsidP="00915CC4">
      <w:pPr>
        <w:spacing w:line="240" w:lineRule="exact"/>
        <w:rPr>
          <w:rFonts w:ascii="ＭＳ ゴシック" w:eastAsia="ＭＳ ゴシック" w:hAnsi="ＭＳ ゴシック"/>
          <w:sz w:val="18"/>
          <w:szCs w:val="28"/>
        </w:rPr>
      </w:pPr>
    </w:p>
    <w:p w14:paraId="390D7431" w14:textId="62C4996D" w:rsidR="008D71CB" w:rsidRPr="00915CC4" w:rsidRDefault="008D71CB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  <w:szCs w:val="28"/>
        </w:rPr>
      </w:pPr>
      <w:r w:rsidRPr="00915CC4">
        <w:rPr>
          <w:rFonts w:ascii="ＭＳ ゴシック" w:eastAsia="ＭＳ ゴシック" w:hAnsi="ＭＳ ゴシック" w:hint="eastAsia"/>
          <w:sz w:val="18"/>
          <w:szCs w:val="28"/>
        </w:rPr>
        <w:t>申請書の送付方法：</w:t>
      </w:r>
    </w:p>
    <w:p w14:paraId="334C3069" w14:textId="769C5B1C" w:rsidR="008D71CB" w:rsidRPr="00915CC4" w:rsidRDefault="008D71CB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jc w:val="left"/>
        <w:rPr>
          <w:rFonts w:ascii="ＭＳ ゴシック" w:eastAsia="ＭＳ ゴシック" w:hAnsi="ＭＳ ゴシック"/>
          <w:sz w:val="18"/>
          <w:szCs w:val="28"/>
        </w:rPr>
      </w:pPr>
      <w:r w:rsidRPr="00915CC4">
        <w:rPr>
          <w:rFonts w:ascii="ＭＳ ゴシック" w:eastAsia="ＭＳ ゴシック" w:hAnsi="ＭＳ ゴシック" w:hint="eastAsia"/>
          <w:sz w:val="18"/>
          <w:szCs w:val="28"/>
        </w:rPr>
        <w:t>＊所属機関</w:t>
      </w:r>
      <w:r w:rsidR="00E470EE" w:rsidRPr="00915CC4">
        <w:rPr>
          <w:rFonts w:ascii="ＭＳ ゴシック" w:eastAsia="ＭＳ ゴシック" w:hAnsi="ＭＳ ゴシック" w:hint="eastAsia"/>
          <w:sz w:val="18"/>
          <w:szCs w:val="28"/>
        </w:rPr>
        <w:t>による承諾</w:t>
      </w:r>
      <w:r w:rsidR="004B3B6F" w:rsidRPr="00915CC4">
        <w:rPr>
          <w:rFonts w:ascii="ＭＳ ゴシック" w:eastAsia="ＭＳ ゴシック" w:hAnsi="ＭＳ ゴシック" w:hint="eastAsia"/>
          <w:sz w:val="18"/>
          <w:szCs w:val="28"/>
        </w:rPr>
        <w:t>、の部分</w:t>
      </w:r>
      <w:r w:rsidR="00E470EE" w:rsidRPr="00915CC4">
        <w:rPr>
          <w:rFonts w:ascii="ＭＳ ゴシック" w:eastAsia="ＭＳ ゴシック" w:hAnsi="ＭＳ ゴシック" w:hint="eastAsia"/>
          <w:sz w:val="18"/>
          <w:szCs w:val="28"/>
        </w:rPr>
        <w:t>に押印した</w:t>
      </w:r>
      <w:r w:rsidRPr="00915CC4">
        <w:rPr>
          <w:rFonts w:ascii="ＭＳ ゴシック" w:eastAsia="ＭＳ ゴシック" w:hAnsi="ＭＳ ゴシック" w:hint="eastAsia"/>
          <w:sz w:val="18"/>
          <w:szCs w:val="28"/>
        </w:rPr>
        <w:t>申請書をスキャンした電子ファイルを</w:t>
      </w:r>
      <w:r w:rsidR="00577800" w:rsidRPr="00915CC4">
        <w:rPr>
          <w:rFonts w:ascii="ＭＳ ゴシック" w:eastAsia="ＭＳ ゴシック" w:hAnsi="ＭＳ ゴシック" w:hint="eastAsia"/>
          <w:sz w:val="18"/>
          <w:szCs w:val="28"/>
        </w:rPr>
        <w:t>応募締切日までに</w:t>
      </w:r>
      <w:r w:rsidRPr="00915CC4">
        <w:rPr>
          <w:rFonts w:ascii="ＭＳ ゴシック" w:eastAsia="ＭＳ ゴシック" w:hAnsi="ＭＳ ゴシック" w:hint="eastAsia"/>
          <w:sz w:val="18"/>
          <w:szCs w:val="28"/>
        </w:rPr>
        <w:t>メール添付でお送りください。その後、</w:t>
      </w:r>
      <w:r w:rsidR="0017550A" w:rsidRPr="00915CC4">
        <w:rPr>
          <w:rFonts w:ascii="ＭＳ ゴシック" w:eastAsia="ＭＳ ゴシック" w:hAnsi="ＭＳ ゴシック" w:hint="eastAsia"/>
          <w:sz w:val="18"/>
          <w:szCs w:val="28"/>
        </w:rPr>
        <w:t>申請書原本を郵送でお送りください</w:t>
      </w:r>
      <w:r w:rsidR="00E470EE" w:rsidRPr="00915CC4">
        <w:rPr>
          <w:rFonts w:ascii="ＭＳ ゴシック" w:eastAsia="ＭＳ ゴシック" w:hAnsi="ＭＳ ゴシック" w:hint="eastAsia"/>
          <w:sz w:val="18"/>
          <w:szCs w:val="28"/>
        </w:rPr>
        <w:t>。</w:t>
      </w:r>
    </w:p>
    <w:p w14:paraId="0CEA0649" w14:textId="77777777" w:rsidR="00CD1F80" w:rsidRPr="00915CC4" w:rsidRDefault="008D71CB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915CC4">
        <w:rPr>
          <w:rFonts w:ascii="ＭＳ ゴシック" w:eastAsia="ＭＳ ゴシック" w:hAnsi="ＭＳ ゴシック" w:hint="eastAsia"/>
          <w:sz w:val="18"/>
        </w:rPr>
        <w:t>問合せ・申請書送付先：</w:t>
      </w:r>
    </w:p>
    <w:p w14:paraId="08FFE5B5" w14:textId="77777777" w:rsidR="00CD1F80" w:rsidRPr="00915CC4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915CC4">
        <w:rPr>
          <w:rFonts w:ascii="ＭＳ ゴシック" w:eastAsia="ＭＳ ゴシック" w:hAnsi="ＭＳ ゴシック" w:hint="eastAsia"/>
          <w:sz w:val="18"/>
        </w:rPr>
        <w:t>〒５２０‐２１１３ 大津市平野２丁目５０９‐３</w:t>
      </w:r>
    </w:p>
    <w:p w14:paraId="5C1BF34B" w14:textId="2C13AB07" w:rsidR="00CD1F80" w:rsidRPr="00915CC4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915CC4">
        <w:rPr>
          <w:rFonts w:ascii="ＭＳ ゴシック" w:eastAsia="ＭＳ ゴシック" w:hAnsi="ＭＳ ゴシック" w:hint="eastAsia"/>
          <w:sz w:val="18"/>
        </w:rPr>
        <w:t>京都大学生態学研究センター 共同利用・共同研究</w:t>
      </w:r>
      <w:r w:rsidR="001C5CBB" w:rsidRPr="00915CC4">
        <w:rPr>
          <w:rFonts w:ascii="ＭＳ ゴシック" w:eastAsia="ＭＳ ゴシック" w:hAnsi="ＭＳ ゴシック" w:hint="eastAsia"/>
          <w:sz w:val="18"/>
        </w:rPr>
        <w:t>拠点</w:t>
      </w:r>
      <w:r w:rsidR="001C5CBB">
        <w:rPr>
          <w:rFonts w:ascii="ＭＳ ゴシック" w:eastAsia="ＭＳ ゴシック" w:hAnsi="ＭＳ ゴシック" w:hint="eastAsia"/>
          <w:sz w:val="18"/>
        </w:rPr>
        <w:t>担当</w:t>
      </w:r>
    </w:p>
    <w:p w14:paraId="37517A55" w14:textId="77777777" w:rsidR="00CD1F80" w:rsidRPr="00915CC4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915CC4">
        <w:rPr>
          <w:rFonts w:ascii="ＭＳ ゴシック" w:eastAsia="ＭＳ ゴシック" w:hAnsi="ＭＳ ゴシック" w:hint="eastAsia"/>
          <w:sz w:val="18"/>
        </w:rPr>
        <w:t>電子メール：kyodo-riyo@ecology.kyoto-u.ac.jp</w:t>
      </w:r>
    </w:p>
    <w:p w14:paraId="4BCEF2E8" w14:textId="3FD57C57" w:rsidR="008608C9" w:rsidRPr="00915CC4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915CC4">
        <w:rPr>
          <w:rFonts w:ascii="ＭＳ ゴシック" w:eastAsia="ＭＳ ゴシック" w:hAnsi="ＭＳ ゴシック" w:hint="eastAsia"/>
          <w:sz w:val="18"/>
        </w:rPr>
        <w:t>電話：０７７‐５４９‐８２００</w:t>
      </w:r>
    </w:p>
    <w:p w14:paraId="322C9D8B" w14:textId="77777777" w:rsidR="00BD4C72" w:rsidRPr="00915CC4" w:rsidRDefault="00BD4C72">
      <w:pPr>
        <w:spacing w:line="0" w:lineRule="atLeast"/>
        <w:rPr>
          <w:rFonts w:ascii="ＭＳ ゴシック" w:eastAsia="ＭＳ ゴシック" w:hAnsi="ＭＳ ゴシック"/>
        </w:rPr>
      </w:pPr>
    </w:p>
    <w:sectPr w:rsidR="00BD4C72" w:rsidRPr="00915CC4" w:rsidSect="00BD4C72">
      <w:footerReference w:type="default" r:id="rId9"/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6B788F" w14:textId="77777777" w:rsidR="008C16D3" w:rsidRDefault="008C16D3" w:rsidP="00BD4C72">
      <w:r>
        <w:separator/>
      </w:r>
    </w:p>
  </w:endnote>
  <w:endnote w:type="continuationSeparator" w:id="0">
    <w:p w14:paraId="3C509A84" w14:textId="77777777" w:rsidR="008C16D3" w:rsidRDefault="008C16D3" w:rsidP="00BD4C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entury">
    <w:panose1 w:val="02040604050505020304"/>
    <w:charset w:val="00"/>
    <w:family w:val="auto"/>
    <w:pitch w:val="variable"/>
    <w:sig w:usb0="00000287" w:usb1="00000000" w:usb2="00000000" w:usb3="00000000" w:csb0="0000009F" w:csb1="00000000"/>
  </w:font>
  <w:font w:name="ＭＳ 明朝"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ＭＳ ゴシック">
    <w:panose1 w:val="020B0609070205080204"/>
    <w:charset w:val="4E"/>
    <w:family w:val="auto"/>
    <w:pitch w:val="variable"/>
    <w:sig w:usb0="E00002FF" w:usb1="6AC7FDFB" w:usb2="00000012" w:usb3="00000000" w:csb0="0002009F" w:csb1="00000000"/>
  </w:font>
  <w:font w:name="Courier New">
    <w:panose1 w:val="02070309020205020404"/>
    <w:charset w:val="4D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ゴシック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Osaka">
    <w:panose1 w:val="020B0600000000000000"/>
    <w:charset w:val="80"/>
    <w:family w:val="auto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6D9F3B" w14:textId="3E3A0327" w:rsidR="00F111D9" w:rsidRDefault="00F111D9">
    <w:pPr>
      <w:pStyle w:val="a7"/>
      <w:jc w:val="center"/>
    </w:pPr>
    <w:r w:rsidRPr="00C31674">
      <w:rPr>
        <w:rFonts w:ascii="Times New Roman" w:hAnsi="Times New Roman"/>
        <w:sz w:val="24"/>
        <w:szCs w:val="24"/>
      </w:rPr>
      <w:fldChar w:fldCharType="begin"/>
    </w:r>
    <w:r w:rsidRPr="00C31674">
      <w:rPr>
        <w:rFonts w:ascii="Times New Roman" w:hAnsi="Times New Roman"/>
        <w:sz w:val="24"/>
        <w:szCs w:val="24"/>
      </w:rPr>
      <w:instrText xml:space="preserve"> PAGE   \* MERGEFORMAT </w:instrText>
    </w:r>
    <w:r w:rsidRPr="00C31674">
      <w:rPr>
        <w:rFonts w:ascii="Times New Roman" w:hAnsi="Times New Roman"/>
        <w:sz w:val="24"/>
        <w:szCs w:val="24"/>
      </w:rPr>
      <w:fldChar w:fldCharType="separate"/>
    </w:r>
    <w:r w:rsidR="00A36D97" w:rsidRPr="00A36D97">
      <w:rPr>
        <w:rFonts w:ascii="Times New Roman" w:hAnsi="Times New Roman"/>
        <w:noProof/>
        <w:sz w:val="24"/>
        <w:szCs w:val="24"/>
        <w:lang w:val="ja-JP"/>
      </w:rPr>
      <w:t>1</w:t>
    </w:r>
    <w:r w:rsidRPr="00C31674">
      <w:rPr>
        <w:rFonts w:ascii="Times New Roman" w:hAnsi="Times New Roman"/>
        <w:sz w:val="24"/>
        <w:szCs w:val="24"/>
      </w:rPr>
      <w:fldChar w:fldCharType="end"/>
    </w:r>
  </w:p>
  <w:p w14:paraId="59824DD5" w14:textId="77777777" w:rsidR="00F111D9" w:rsidRPr="00C31674" w:rsidRDefault="00F111D9" w:rsidP="00BD4C72">
    <w:pPr>
      <w:pStyle w:val="a7"/>
      <w:jc w:val="center"/>
      <w:rPr>
        <w:rFonts w:ascii="Times New Roman" w:hAnsi="Times New Roman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2031A4" w14:textId="77777777" w:rsidR="008C16D3" w:rsidRDefault="008C16D3" w:rsidP="00BD4C72">
      <w:r>
        <w:separator/>
      </w:r>
    </w:p>
  </w:footnote>
  <w:footnote w:type="continuationSeparator" w:id="0">
    <w:p w14:paraId="340BAD60" w14:textId="77777777" w:rsidR="008C16D3" w:rsidRDefault="008C16D3" w:rsidP="00BD4C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29F27ADA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">
    <w:nsid w:val="1BDC7C9B"/>
    <w:multiLevelType w:val="hybridMultilevel"/>
    <w:tmpl w:val="4C34EE3A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>
    <w:nsid w:val="3B1A0DDC"/>
    <w:multiLevelType w:val="hybridMultilevel"/>
    <w:tmpl w:val="AD2A9B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>
    <w:nsid w:val="6D035005"/>
    <w:multiLevelType w:val="hybridMultilevel"/>
    <w:tmpl w:val="51F0DF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dirty"/>
  <w:trackRevisions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sjQyNbEwMDC3MDZR0lEKTi0uzszPAykwrgUAV1kvhywAAAA="/>
  </w:docVars>
  <w:rsids>
    <w:rsidRoot w:val="00C31674"/>
    <w:rsid w:val="000072DF"/>
    <w:rsid w:val="00010DAA"/>
    <w:rsid w:val="00015FF5"/>
    <w:rsid w:val="0002128C"/>
    <w:rsid w:val="00027646"/>
    <w:rsid w:val="00044BF2"/>
    <w:rsid w:val="0006267A"/>
    <w:rsid w:val="0009197C"/>
    <w:rsid w:val="000942D3"/>
    <w:rsid w:val="00095B1A"/>
    <w:rsid w:val="000A5ACD"/>
    <w:rsid w:val="000C1FDB"/>
    <w:rsid w:val="000D23D1"/>
    <w:rsid w:val="000D2608"/>
    <w:rsid w:val="000D28C7"/>
    <w:rsid w:val="000E1117"/>
    <w:rsid w:val="000E72B2"/>
    <w:rsid w:val="00114042"/>
    <w:rsid w:val="00114346"/>
    <w:rsid w:val="001319AB"/>
    <w:rsid w:val="00131CBC"/>
    <w:rsid w:val="00136B0B"/>
    <w:rsid w:val="00141464"/>
    <w:rsid w:val="001454EF"/>
    <w:rsid w:val="001505BA"/>
    <w:rsid w:val="00155606"/>
    <w:rsid w:val="00162FBE"/>
    <w:rsid w:val="001710BC"/>
    <w:rsid w:val="0017550A"/>
    <w:rsid w:val="00185DE4"/>
    <w:rsid w:val="00190D08"/>
    <w:rsid w:val="001A1F15"/>
    <w:rsid w:val="001A3A26"/>
    <w:rsid w:val="001A3BFF"/>
    <w:rsid w:val="001C5CBB"/>
    <w:rsid w:val="001C71D7"/>
    <w:rsid w:val="001D0E44"/>
    <w:rsid w:val="001E7A97"/>
    <w:rsid w:val="00217ED5"/>
    <w:rsid w:val="002277ED"/>
    <w:rsid w:val="00237BCB"/>
    <w:rsid w:val="00243F3C"/>
    <w:rsid w:val="00244251"/>
    <w:rsid w:val="0025414A"/>
    <w:rsid w:val="002747E5"/>
    <w:rsid w:val="00275793"/>
    <w:rsid w:val="002B3071"/>
    <w:rsid w:val="002B4D8E"/>
    <w:rsid w:val="002B6134"/>
    <w:rsid w:val="002F71D8"/>
    <w:rsid w:val="00303F69"/>
    <w:rsid w:val="00316ADB"/>
    <w:rsid w:val="0033092A"/>
    <w:rsid w:val="00334ED3"/>
    <w:rsid w:val="003351B7"/>
    <w:rsid w:val="0033628F"/>
    <w:rsid w:val="003368A9"/>
    <w:rsid w:val="003726E9"/>
    <w:rsid w:val="003870D3"/>
    <w:rsid w:val="00396366"/>
    <w:rsid w:val="003A0F8C"/>
    <w:rsid w:val="003B1125"/>
    <w:rsid w:val="003B7C99"/>
    <w:rsid w:val="003D36FA"/>
    <w:rsid w:val="003E5B1E"/>
    <w:rsid w:val="004224C5"/>
    <w:rsid w:val="004302E4"/>
    <w:rsid w:val="00431D6C"/>
    <w:rsid w:val="00440BC9"/>
    <w:rsid w:val="00475258"/>
    <w:rsid w:val="004800CE"/>
    <w:rsid w:val="004B3B6F"/>
    <w:rsid w:val="004B5272"/>
    <w:rsid w:val="004D1937"/>
    <w:rsid w:val="004E219B"/>
    <w:rsid w:val="004F1923"/>
    <w:rsid w:val="00501D13"/>
    <w:rsid w:val="005024FD"/>
    <w:rsid w:val="00505B7E"/>
    <w:rsid w:val="00525C88"/>
    <w:rsid w:val="00547628"/>
    <w:rsid w:val="005541AB"/>
    <w:rsid w:val="005634C9"/>
    <w:rsid w:val="00563E3C"/>
    <w:rsid w:val="0057199D"/>
    <w:rsid w:val="00577800"/>
    <w:rsid w:val="0058055F"/>
    <w:rsid w:val="005810CD"/>
    <w:rsid w:val="00581DB5"/>
    <w:rsid w:val="00581E44"/>
    <w:rsid w:val="005A7E9A"/>
    <w:rsid w:val="005B499B"/>
    <w:rsid w:val="005C04D5"/>
    <w:rsid w:val="005C302B"/>
    <w:rsid w:val="005C4700"/>
    <w:rsid w:val="005C5CB8"/>
    <w:rsid w:val="00621BD5"/>
    <w:rsid w:val="00627CEC"/>
    <w:rsid w:val="00631CE8"/>
    <w:rsid w:val="0064477D"/>
    <w:rsid w:val="0066045D"/>
    <w:rsid w:val="0067352A"/>
    <w:rsid w:val="00681AA9"/>
    <w:rsid w:val="006A55B4"/>
    <w:rsid w:val="006C2676"/>
    <w:rsid w:val="006D35C6"/>
    <w:rsid w:val="006E7CEB"/>
    <w:rsid w:val="007147DB"/>
    <w:rsid w:val="00741DD8"/>
    <w:rsid w:val="0074645A"/>
    <w:rsid w:val="00766989"/>
    <w:rsid w:val="00771977"/>
    <w:rsid w:val="00787E12"/>
    <w:rsid w:val="00793A65"/>
    <w:rsid w:val="007A01A6"/>
    <w:rsid w:val="007B16F2"/>
    <w:rsid w:val="007B1BC3"/>
    <w:rsid w:val="007B2649"/>
    <w:rsid w:val="007C2ACB"/>
    <w:rsid w:val="007C7406"/>
    <w:rsid w:val="007D31D0"/>
    <w:rsid w:val="007D4376"/>
    <w:rsid w:val="007E1372"/>
    <w:rsid w:val="007F4318"/>
    <w:rsid w:val="00801843"/>
    <w:rsid w:val="00805DA4"/>
    <w:rsid w:val="00826FE0"/>
    <w:rsid w:val="00832580"/>
    <w:rsid w:val="00836FC2"/>
    <w:rsid w:val="00853078"/>
    <w:rsid w:val="008608C9"/>
    <w:rsid w:val="00870595"/>
    <w:rsid w:val="00894B67"/>
    <w:rsid w:val="0089663E"/>
    <w:rsid w:val="008A51F7"/>
    <w:rsid w:val="008A7CCC"/>
    <w:rsid w:val="008B112C"/>
    <w:rsid w:val="008B3FB1"/>
    <w:rsid w:val="008C16D3"/>
    <w:rsid w:val="008D08E6"/>
    <w:rsid w:val="008D16A6"/>
    <w:rsid w:val="008D1DCF"/>
    <w:rsid w:val="008D71CB"/>
    <w:rsid w:val="008E0B53"/>
    <w:rsid w:val="008E27DC"/>
    <w:rsid w:val="008E4ED4"/>
    <w:rsid w:val="00915CC4"/>
    <w:rsid w:val="009171A7"/>
    <w:rsid w:val="00925C71"/>
    <w:rsid w:val="009275D8"/>
    <w:rsid w:val="009332F2"/>
    <w:rsid w:val="0093762B"/>
    <w:rsid w:val="00957F9B"/>
    <w:rsid w:val="00963096"/>
    <w:rsid w:val="00986247"/>
    <w:rsid w:val="009919BA"/>
    <w:rsid w:val="009A106E"/>
    <w:rsid w:val="009A225B"/>
    <w:rsid w:val="009D3CE2"/>
    <w:rsid w:val="009D4B13"/>
    <w:rsid w:val="009D4B6D"/>
    <w:rsid w:val="00A04F6C"/>
    <w:rsid w:val="00A07B2D"/>
    <w:rsid w:val="00A07BF1"/>
    <w:rsid w:val="00A36D97"/>
    <w:rsid w:val="00A52D48"/>
    <w:rsid w:val="00A52DF8"/>
    <w:rsid w:val="00A64ED4"/>
    <w:rsid w:val="00A74D0F"/>
    <w:rsid w:val="00A806D3"/>
    <w:rsid w:val="00AA52FD"/>
    <w:rsid w:val="00AB2A7E"/>
    <w:rsid w:val="00AB2CF5"/>
    <w:rsid w:val="00AC5B09"/>
    <w:rsid w:val="00AE69A0"/>
    <w:rsid w:val="00B11E58"/>
    <w:rsid w:val="00B16F15"/>
    <w:rsid w:val="00B2605A"/>
    <w:rsid w:val="00B309BF"/>
    <w:rsid w:val="00B44526"/>
    <w:rsid w:val="00B528AC"/>
    <w:rsid w:val="00B568FF"/>
    <w:rsid w:val="00B61721"/>
    <w:rsid w:val="00B66DDC"/>
    <w:rsid w:val="00B90399"/>
    <w:rsid w:val="00B941A4"/>
    <w:rsid w:val="00BC5D50"/>
    <w:rsid w:val="00BD4C72"/>
    <w:rsid w:val="00BE3D7D"/>
    <w:rsid w:val="00BE48F5"/>
    <w:rsid w:val="00C31674"/>
    <w:rsid w:val="00C35288"/>
    <w:rsid w:val="00C35C3C"/>
    <w:rsid w:val="00C41A87"/>
    <w:rsid w:val="00C64502"/>
    <w:rsid w:val="00C74058"/>
    <w:rsid w:val="00C742EA"/>
    <w:rsid w:val="00C81C74"/>
    <w:rsid w:val="00CA62D9"/>
    <w:rsid w:val="00CA6C42"/>
    <w:rsid w:val="00CC7A07"/>
    <w:rsid w:val="00CD1F80"/>
    <w:rsid w:val="00CD31A3"/>
    <w:rsid w:val="00CF1CC6"/>
    <w:rsid w:val="00D051EC"/>
    <w:rsid w:val="00D2568E"/>
    <w:rsid w:val="00D4148D"/>
    <w:rsid w:val="00D46E26"/>
    <w:rsid w:val="00D762DD"/>
    <w:rsid w:val="00D978F2"/>
    <w:rsid w:val="00DB2455"/>
    <w:rsid w:val="00DB6B80"/>
    <w:rsid w:val="00DB7CFE"/>
    <w:rsid w:val="00DC316E"/>
    <w:rsid w:val="00DD1720"/>
    <w:rsid w:val="00DD51CE"/>
    <w:rsid w:val="00E00EEF"/>
    <w:rsid w:val="00E0336B"/>
    <w:rsid w:val="00E040F9"/>
    <w:rsid w:val="00E25275"/>
    <w:rsid w:val="00E25E50"/>
    <w:rsid w:val="00E26C97"/>
    <w:rsid w:val="00E4519C"/>
    <w:rsid w:val="00E470EE"/>
    <w:rsid w:val="00E52B0F"/>
    <w:rsid w:val="00E71990"/>
    <w:rsid w:val="00E72D65"/>
    <w:rsid w:val="00EA706A"/>
    <w:rsid w:val="00EC14F4"/>
    <w:rsid w:val="00EC445F"/>
    <w:rsid w:val="00ED4641"/>
    <w:rsid w:val="00F00346"/>
    <w:rsid w:val="00F024BD"/>
    <w:rsid w:val="00F05F98"/>
    <w:rsid w:val="00F111D9"/>
    <w:rsid w:val="00F2294D"/>
    <w:rsid w:val="00F2358C"/>
    <w:rsid w:val="00F74E54"/>
    <w:rsid w:val="00F75E15"/>
    <w:rsid w:val="00F8399F"/>
    <w:rsid w:val="00FC3F01"/>
    <w:rsid w:val="00FD21CC"/>
    <w:rsid w:val="00FE3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240DD1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a0">
    <w:name w:val="Normal"/>
    <w:qFormat/>
    <w:rsid w:val="00CC0E68"/>
    <w:pPr>
      <w:widowControl w:val="0"/>
      <w:jc w:val="both"/>
    </w:pPr>
    <w:rPr>
      <w:kern w:val="2"/>
      <w:sz w:val="21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uiPriority w:val="59"/>
    <w:rsid w:val="00C31674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31">
    <w:name w:val="表 (青) 131"/>
    <w:basedOn w:val="a0"/>
    <w:uiPriority w:val="34"/>
    <w:qFormat/>
    <w:rsid w:val="00C31674"/>
    <w:pPr>
      <w:ind w:leftChars="400" w:left="840"/>
    </w:pPr>
  </w:style>
  <w:style w:type="paragraph" w:styleId="a5">
    <w:name w:val="header"/>
    <w:basedOn w:val="a0"/>
    <w:link w:val="a6"/>
    <w:uiPriority w:val="99"/>
    <w:unhideWhenUsed/>
    <w:rsid w:val="00C3167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1"/>
    <w:link w:val="a5"/>
    <w:uiPriority w:val="99"/>
    <w:rsid w:val="00C31674"/>
  </w:style>
  <w:style w:type="paragraph" w:styleId="a7">
    <w:name w:val="footer"/>
    <w:basedOn w:val="a0"/>
    <w:link w:val="a8"/>
    <w:uiPriority w:val="99"/>
    <w:unhideWhenUsed/>
    <w:rsid w:val="00C3167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1"/>
    <w:link w:val="a7"/>
    <w:uiPriority w:val="99"/>
    <w:rsid w:val="00C31674"/>
  </w:style>
  <w:style w:type="paragraph" w:styleId="a9">
    <w:name w:val="Plain Text"/>
    <w:basedOn w:val="a0"/>
    <w:link w:val="aa"/>
    <w:uiPriority w:val="99"/>
    <w:unhideWhenUsed/>
    <w:rsid w:val="00B97D13"/>
    <w:pPr>
      <w:jc w:val="left"/>
    </w:pPr>
    <w:rPr>
      <w:rFonts w:ascii="ＭＳ ゴシック" w:eastAsia="ＭＳ ゴシック" w:hAnsi="Courier New" w:cs="Courier New"/>
      <w:sz w:val="20"/>
      <w:szCs w:val="21"/>
    </w:rPr>
  </w:style>
  <w:style w:type="character" w:customStyle="1" w:styleId="aa">
    <w:name w:val="書式なし (文字)"/>
    <w:link w:val="a9"/>
    <w:uiPriority w:val="99"/>
    <w:rsid w:val="00B97D13"/>
    <w:rPr>
      <w:rFonts w:ascii="ＭＳ ゴシック" w:eastAsia="ＭＳ ゴシック" w:hAnsi="Courier New" w:cs="Courier New"/>
      <w:kern w:val="2"/>
      <w:szCs w:val="21"/>
    </w:rPr>
  </w:style>
  <w:style w:type="paragraph" w:styleId="ab">
    <w:name w:val="Balloon Text"/>
    <w:basedOn w:val="a0"/>
    <w:link w:val="ac"/>
    <w:uiPriority w:val="99"/>
    <w:semiHidden/>
    <w:unhideWhenUsed/>
    <w:rsid w:val="00E72D65"/>
    <w:rPr>
      <w:rFonts w:ascii="Arial" w:eastAsia="ＭＳ ゴシック" w:hAnsi="Arial"/>
      <w:sz w:val="18"/>
      <w:szCs w:val="18"/>
    </w:rPr>
  </w:style>
  <w:style w:type="character" w:customStyle="1" w:styleId="ac">
    <w:name w:val="吹き出し (文字)"/>
    <w:link w:val="ab"/>
    <w:uiPriority w:val="99"/>
    <w:semiHidden/>
    <w:rsid w:val="00E72D65"/>
    <w:rPr>
      <w:rFonts w:ascii="Arial" w:eastAsia="ＭＳ ゴシック" w:hAnsi="Arial" w:cs="Times New Roman"/>
      <w:kern w:val="2"/>
      <w:sz w:val="18"/>
      <w:szCs w:val="18"/>
    </w:rPr>
  </w:style>
  <w:style w:type="character" w:styleId="ad">
    <w:name w:val="Hyperlink"/>
    <w:rsid w:val="000C1FDB"/>
    <w:rPr>
      <w:color w:val="0000FF"/>
      <w:u w:val="single"/>
    </w:rPr>
  </w:style>
  <w:style w:type="character" w:styleId="ae">
    <w:name w:val="FollowedHyperlink"/>
    <w:uiPriority w:val="99"/>
    <w:semiHidden/>
    <w:unhideWhenUsed/>
    <w:rsid w:val="000C1FDB"/>
    <w:rPr>
      <w:color w:val="800080"/>
      <w:u w:val="single"/>
    </w:rPr>
  </w:style>
  <w:style w:type="paragraph" w:styleId="a">
    <w:name w:val="List Bullet"/>
    <w:basedOn w:val="a0"/>
    <w:uiPriority w:val="99"/>
    <w:unhideWhenUsed/>
    <w:rsid w:val="008B3FB1"/>
    <w:pPr>
      <w:numPr>
        <w:numId w:val="4"/>
      </w:numPr>
      <w:contextualSpacing/>
    </w:pPr>
  </w:style>
  <w:style w:type="character" w:styleId="af">
    <w:name w:val="annotation reference"/>
    <w:basedOn w:val="a1"/>
    <w:uiPriority w:val="99"/>
    <w:semiHidden/>
    <w:unhideWhenUsed/>
    <w:rsid w:val="002F71D8"/>
    <w:rPr>
      <w:sz w:val="18"/>
      <w:szCs w:val="18"/>
    </w:rPr>
  </w:style>
  <w:style w:type="paragraph" w:styleId="af0">
    <w:name w:val="annotation text"/>
    <w:basedOn w:val="a0"/>
    <w:link w:val="af1"/>
    <w:uiPriority w:val="99"/>
    <w:semiHidden/>
    <w:unhideWhenUsed/>
    <w:rsid w:val="002F71D8"/>
    <w:pPr>
      <w:jc w:val="left"/>
    </w:pPr>
  </w:style>
  <w:style w:type="character" w:customStyle="1" w:styleId="af1">
    <w:name w:val="コメント文字列 (文字)"/>
    <w:basedOn w:val="a1"/>
    <w:link w:val="af0"/>
    <w:uiPriority w:val="99"/>
    <w:semiHidden/>
    <w:rsid w:val="002F71D8"/>
    <w:rPr>
      <w:kern w:val="2"/>
      <w:sz w:val="21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2F71D8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2F71D8"/>
    <w:rPr>
      <w:b/>
      <w:bCs/>
      <w:kern w:val="2"/>
      <w:sz w:val="21"/>
      <w:szCs w:val="22"/>
    </w:rPr>
  </w:style>
  <w:style w:type="paragraph" w:styleId="af4">
    <w:name w:val="Revision"/>
    <w:hidden/>
    <w:uiPriority w:val="71"/>
    <w:semiHidden/>
    <w:rsid w:val="00826FE0"/>
    <w:rPr>
      <w:kern w:val="2"/>
      <w:sz w:val="21"/>
      <w:szCs w:val="22"/>
    </w:rPr>
  </w:style>
  <w:style w:type="paragraph" w:styleId="af5">
    <w:name w:val="List Paragraph"/>
    <w:basedOn w:val="a0"/>
    <w:uiPriority w:val="72"/>
    <w:qFormat/>
    <w:rsid w:val="00F2358C"/>
    <w:pPr>
      <w:ind w:leftChars="400" w:left="960"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a0">
    <w:name w:val="Normal"/>
    <w:qFormat/>
    <w:rsid w:val="00CC0E68"/>
    <w:pPr>
      <w:widowControl w:val="0"/>
      <w:jc w:val="both"/>
    </w:pPr>
    <w:rPr>
      <w:kern w:val="2"/>
      <w:sz w:val="21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uiPriority w:val="59"/>
    <w:rsid w:val="00C31674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31">
    <w:name w:val="表 (青) 131"/>
    <w:basedOn w:val="a0"/>
    <w:uiPriority w:val="34"/>
    <w:qFormat/>
    <w:rsid w:val="00C31674"/>
    <w:pPr>
      <w:ind w:leftChars="400" w:left="840"/>
    </w:pPr>
  </w:style>
  <w:style w:type="paragraph" w:styleId="a5">
    <w:name w:val="header"/>
    <w:basedOn w:val="a0"/>
    <w:link w:val="a6"/>
    <w:uiPriority w:val="99"/>
    <w:unhideWhenUsed/>
    <w:rsid w:val="00C3167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1"/>
    <w:link w:val="a5"/>
    <w:uiPriority w:val="99"/>
    <w:rsid w:val="00C31674"/>
  </w:style>
  <w:style w:type="paragraph" w:styleId="a7">
    <w:name w:val="footer"/>
    <w:basedOn w:val="a0"/>
    <w:link w:val="a8"/>
    <w:uiPriority w:val="99"/>
    <w:unhideWhenUsed/>
    <w:rsid w:val="00C3167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1"/>
    <w:link w:val="a7"/>
    <w:uiPriority w:val="99"/>
    <w:rsid w:val="00C31674"/>
  </w:style>
  <w:style w:type="paragraph" w:styleId="a9">
    <w:name w:val="Plain Text"/>
    <w:basedOn w:val="a0"/>
    <w:link w:val="aa"/>
    <w:uiPriority w:val="99"/>
    <w:unhideWhenUsed/>
    <w:rsid w:val="00B97D13"/>
    <w:pPr>
      <w:jc w:val="left"/>
    </w:pPr>
    <w:rPr>
      <w:rFonts w:ascii="ＭＳ ゴシック" w:eastAsia="ＭＳ ゴシック" w:hAnsi="Courier New" w:cs="Courier New"/>
      <w:sz w:val="20"/>
      <w:szCs w:val="21"/>
    </w:rPr>
  </w:style>
  <w:style w:type="character" w:customStyle="1" w:styleId="aa">
    <w:name w:val="書式なし (文字)"/>
    <w:link w:val="a9"/>
    <w:uiPriority w:val="99"/>
    <w:rsid w:val="00B97D13"/>
    <w:rPr>
      <w:rFonts w:ascii="ＭＳ ゴシック" w:eastAsia="ＭＳ ゴシック" w:hAnsi="Courier New" w:cs="Courier New"/>
      <w:kern w:val="2"/>
      <w:szCs w:val="21"/>
    </w:rPr>
  </w:style>
  <w:style w:type="paragraph" w:styleId="ab">
    <w:name w:val="Balloon Text"/>
    <w:basedOn w:val="a0"/>
    <w:link w:val="ac"/>
    <w:uiPriority w:val="99"/>
    <w:semiHidden/>
    <w:unhideWhenUsed/>
    <w:rsid w:val="00E72D65"/>
    <w:rPr>
      <w:rFonts w:ascii="Arial" w:eastAsia="ＭＳ ゴシック" w:hAnsi="Arial"/>
      <w:sz w:val="18"/>
      <w:szCs w:val="18"/>
    </w:rPr>
  </w:style>
  <w:style w:type="character" w:customStyle="1" w:styleId="ac">
    <w:name w:val="吹き出し (文字)"/>
    <w:link w:val="ab"/>
    <w:uiPriority w:val="99"/>
    <w:semiHidden/>
    <w:rsid w:val="00E72D65"/>
    <w:rPr>
      <w:rFonts w:ascii="Arial" w:eastAsia="ＭＳ ゴシック" w:hAnsi="Arial" w:cs="Times New Roman"/>
      <w:kern w:val="2"/>
      <w:sz w:val="18"/>
      <w:szCs w:val="18"/>
    </w:rPr>
  </w:style>
  <w:style w:type="character" w:styleId="ad">
    <w:name w:val="Hyperlink"/>
    <w:rsid w:val="000C1FDB"/>
    <w:rPr>
      <w:color w:val="0000FF"/>
      <w:u w:val="single"/>
    </w:rPr>
  </w:style>
  <w:style w:type="character" w:styleId="ae">
    <w:name w:val="FollowedHyperlink"/>
    <w:uiPriority w:val="99"/>
    <w:semiHidden/>
    <w:unhideWhenUsed/>
    <w:rsid w:val="000C1FDB"/>
    <w:rPr>
      <w:color w:val="800080"/>
      <w:u w:val="single"/>
    </w:rPr>
  </w:style>
  <w:style w:type="paragraph" w:styleId="a">
    <w:name w:val="List Bullet"/>
    <w:basedOn w:val="a0"/>
    <w:uiPriority w:val="99"/>
    <w:unhideWhenUsed/>
    <w:rsid w:val="008B3FB1"/>
    <w:pPr>
      <w:numPr>
        <w:numId w:val="4"/>
      </w:numPr>
      <w:contextualSpacing/>
    </w:pPr>
  </w:style>
  <w:style w:type="character" w:styleId="af">
    <w:name w:val="annotation reference"/>
    <w:basedOn w:val="a1"/>
    <w:uiPriority w:val="99"/>
    <w:semiHidden/>
    <w:unhideWhenUsed/>
    <w:rsid w:val="002F71D8"/>
    <w:rPr>
      <w:sz w:val="18"/>
      <w:szCs w:val="18"/>
    </w:rPr>
  </w:style>
  <w:style w:type="paragraph" w:styleId="af0">
    <w:name w:val="annotation text"/>
    <w:basedOn w:val="a0"/>
    <w:link w:val="af1"/>
    <w:uiPriority w:val="99"/>
    <w:semiHidden/>
    <w:unhideWhenUsed/>
    <w:rsid w:val="002F71D8"/>
    <w:pPr>
      <w:jc w:val="left"/>
    </w:pPr>
  </w:style>
  <w:style w:type="character" w:customStyle="1" w:styleId="af1">
    <w:name w:val="コメント文字列 (文字)"/>
    <w:basedOn w:val="a1"/>
    <w:link w:val="af0"/>
    <w:uiPriority w:val="99"/>
    <w:semiHidden/>
    <w:rsid w:val="002F71D8"/>
    <w:rPr>
      <w:kern w:val="2"/>
      <w:sz w:val="21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2F71D8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2F71D8"/>
    <w:rPr>
      <w:b/>
      <w:bCs/>
      <w:kern w:val="2"/>
      <w:sz w:val="21"/>
      <w:szCs w:val="22"/>
    </w:rPr>
  </w:style>
  <w:style w:type="paragraph" w:styleId="af4">
    <w:name w:val="Revision"/>
    <w:hidden/>
    <w:uiPriority w:val="71"/>
    <w:semiHidden/>
    <w:rsid w:val="00826FE0"/>
    <w:rPr>
      <w:kern w:val="2"/>
      <w:sz w:val="21"/>
      <w:szCs w:val="22"/>
    </w:rPr>
  </w:style>
  <w:style w:type="paragraph" w:styleId="af5">
    <w:name w:val="List Paragraph"/>
    <w:basedOn w:val="a0"/>
    <w:uiPriority w:val="72"/>
    <w:qFormat/>
    <w:rsid w:val="00F2358C"/>
    <w:pPr>
      <w:ind w:leftChars="400" w:left="9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4C63AC-D308-D346-A214-C89D871170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0</Words>
  <Characters>2057</Characters>
  <Application>Microsoft Macintosh Word</Application>
  <DocSecurity>0</DocSecurity>
  <Lines>17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UNITCOM PC</Company>
  <LinksUpToDate>false</LinksUpToDate>
  <CharactersWithSpaces>2413</CharactersWithSpaces>
  <SharedDoc>false</SharedDoc>
  <HLinks>
    <vt:vector size="6" baseType="variant">
      <vt:variant>
        <vt:i4>2162772</vt:i4>
      </vt:variant>
      <vt:variant>
        <vt:i4>0</vt:i4>
      </vt:variant>
      <vt:variant>
        <vt:i4>0</vt:i4>
      </vt:variant>
      <vt:variant>
        <vt:i4>5</vt:i4>
      </vt:variant>
      <vt:variant>
        <vt:lpwstr>http://www.saci.kyoto-u.ac.jp/wp-content/uploads/2007/06/tizai_policy070628.pdf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kano</dc:creator>
  <cp:lastModifiedBy>Saeki Ayumi</cp:lastModifiedBy>
  <cp:revision>3</cp:revision>
  <cp:lastPrinted>2017-08-28T02:36:00Z</cp:lastPrinted>
  <dcterms:created xsi:type="dcterms:W3CDTF">2020-10-29T00:22:00Z</dcterms:created>
  <dcterms:modified xsi:type="dcterms:W3CDTF">2020-10-29T01:10:00Z</dcterms:modified>
</cp:coreProperties>
</file>